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92B6C" w:rsidRPr="00B92B6C" w:rsidP="00B92B6C" w14:paraId="7BB40C3E" w14:textId="51500939">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B8294C">
        <w:rPr>
          <w:rFonts w:eastAsia="Calibri"/>
        </w:rPr>
        <w:t>June</w:t>
      </w:r>
      <w:r w:rsidR="00562AA2">
        <w:rPr>
          <w:rFonts w:eastAsia="Calibri"/>
        </w:rPr>
        <w:t xml:space="preserve"> </w:t>
      </w:r>
      <w:r w:rsidR="003510EE">
        <w:rPr>
          <w:rFonts w:eastAsia="Calibri"/>
        </w:rPr>
        <w:t>30</w:t>
      </w:r>
      <w:r w:rsidR="00562AA2">
        <w:rPr>
          <w:rFonts w:eastAsia="Calibri"/>
        </w:rPr>
        <w:t>, 2026</w:t>
      </w:r>
    </w:p>
    <w:p w:rsidR="00B92B6C" w:rsidRPr="00E311D0" w:rsidP="7982AC7F" w14:paraId="4546AFDE" w14:textId="2F1D1F09">
      <w:pPr>
        <w:spacing w:after="200" w:line="276" w:lineRule="auto"/>
        <w:rPr>
          <w:rFonts w:eastAsia="Calibri"/>
        </w:rPr>
      </w:pPr>
      <w:r w:rsidRPr="11CBF7C9">
        <w:rPr>
          <w:rFonts w:eastAsia="Calibri"/>
          <w:b/>
          <w:bCs/>
        </w:rPr>
        <w:t>TO:</w:t>
      </w:r>
      <w:r>
        <w:tab/>
      </w:r>
      <w:r>
        <w:tab/>
      </w:r>
      <w:r>
        <w:tab/>
      </w:r>
      <w:r w:rsidRPr="00E311D0">
        <w:rPr>
          <w:rFonts w:eastAsia="Calibri"/>
        </w:rPr>
        <w:t>Desk Officer</w:t>
      </w:r>
      <w:r w:rsidRPr="00E311D0" w:rsidR="09B7D0C1">
        <w:rPr>
          <w:rFonts w:eastAsia="Calibri"/>
        </w:rPr>
        <w:t>, Office of Management and Budget</w:t>
      </w:r>
    </w:p>
    <w:p w:rsidR="00B92B6C" w:rsidRPr="00E311D0" w:rsidP="279DCBDF" w14:paraId="77BC1D71" w14:textId="6B61720C">
      <w:pPr>
        <w:spacing w:after="200" w:line="276" w:lineRule="auto"/>
        <w:rPr>
          <w:rFonts w:eastAsia="Calibri"/>
        </w:rPr>
      </w:pPr>
      <w:r w:rsidRPr="7982AC7F">
        <w:rPr>
          <w:rFonts w:eastAsia="Calibri"/>
          <w:b/>
          <w:bCs/>
        </w:rPr>
        <w:t>FROM:</w:t>
      </w:r>
      <w:r>
        <w:tab/>
      </w:r>
      <w:r>
        <w:tab/>
      </w:r>
      <w:r w:rsidRPr="00E311D0">
        <w:rPr>
          <w:rFonts w:eastAsia="Calibri"/>
        </w:rPr>
        <w:t>HRSA Information Collection Clearance Officer</w:t>
      </w:r>
      <w:r w:rsidRPr="00E311D0" w:rsidR="554352F4">
        <w:rPr>
          <w:rFonts w:eastAsia="Calibri"/>
        </w:rPr>
        <w:t xml:space="preserve">; Office of Planning, </w:t>
      </w:r>
      <w:r>
        <w:tab/>
      </w:r>
      <w:r>
        <w:tab/>
      </w:r>
      <w:r>
        <w:tab/>
      </w:r>
      <w:r w:rsidR="00FA2B62">
        <w:tab/>
      </w:r>
      <w:r w:rsidRPr="00E311D0" w:rsidR="554352F4">
        <w:rPr>
          <w:rFonts w:eastAsia="Calibri"/>
        </w:rPr>
        <w:t>Analysis and Evaluation</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4616296D">
      <w:pPr>
        <w:spacing w:after="200" w:line="276" w:lineRule="auto"/>
        <w:ind w:left="2160" w:hanging="2160"/>
        <w:rPr>
          <w:rFonts w:eastAsia="Calibri"/>
        </w:rPr>
      </w:pPr>
      <w:r w:rsidRPr="11CBF7C9">
        <w:rPr>
          <w:rFonts w:eastAsia="Calibri"/>
          <w:b/>
          <w:bCs/>
        </w:rPr>
        <w:t>Request</w:t>
      </w:r>
      <w:r w:rsidRPr="11CBF7C9">
        <w:rPr>
          <w:rFonts w:eastAsia="Calibri"/>
        </w:rPr>
        <w:t xml:space="preserve">: </w:t>
      </w:r>
      <w:r w:rsidR="00402C0A">
        <w:rPr>
          <w:rFonts w:eastAsia="Calibri"/>
        </w:rPr>
        <w:tab/>
      </w:r>
      <w:r w:rsidR="006E690F">
        <w:rPr>
          <w:rFonts w:eastAsia="Calibri"/>
        </w:rPr>
        <w:t xml:space="preserve">The Health Resources and Services </w:t>
      </w:r>
      <w:r w:rsidR="001F4B8B">
        <w:rPr>
          <w:rFonts w:eastAsia="Calibri"/>
        </w:rPr>
        <w:t>Administration</w:t>
      </w:r>
      <w:r w:rsidR="00D61BE7">
        <w:rPr>
          <w:rFonts w:eastAsia="Calibri"/>
        </w:rPr>
        <w:t xml:space="preserve"> (HRSA), </w:t>
      </w:r>
      <w:r w:rsidR="001F4B8B">
        <w:rPr>
          <w:rFonts w:eastAsia="Calibri"/>
        </w:rPr>
        <w:t xml:space="preserve">Bureau </w:t>
      </w:r>
      <w:r w:rsidR="00EF3F14">
        <w:rPr>
          <w:rFonts w:eastAsia="Calibri"/>
        </w:rPr>
        <w:t>of Health Workforce</w:t>
      </w:r>
      <w:r w:rsidR="00402C0A">
        <w:rPr>
          <w:rFonts w:eastAsia="Calibri"/>
        </w:rPr>
        <w:t xml:space="preserve"> (BHW) requests approval for non-substantive</w:t>
      </w:r>
      <w:r w:rsidR="00595FCA">
        <w:rPr>
          <w:rFonts w:eastAsia="Calibri"/>
        </w:rPr>
        <w:t xml:space="preserve"> changes </w:t>
      </w:r>
      <w:r w:rsidR="000C189F">
        <w:rPr>
          <w:rFonts w:eastAsia="Calibri"/>
        </w:rPr>
        <w:t xml:space="preserve">to the </w:t>
      </w:r>
      <w:r w:rsidR="00D556F1">
        <w:rPr>
          <w:rFonts w:eastAsia="Calibri"/>
        </w:rPr>
        <w:t xml:space="preserve">National Health Service Corps Students to Service Loan Repayment Program (NHSC S2S LRP) and the </w:t>
      </w:r>
      <w:r w:rsidR="00C506FB">
        <w:rPr>
          <w:rFonts w:eastAsia="Calibri"/>
        </w:rPr>
        <w:t xml:space="preserve">National Health Service Corps </w:t>
      </w:r>
      <w:r w:rsidR="006262A5">
        <w:rPr>
          <w:rFonts w:eastAsia="Calibri"/>
        </w:rPr>
        <w:t>S</w:t>
      </w:r>
      <w:r w:rsidR="00DB353F">
        <w:rPr>
          <w:rFonts w:eastAsia="Calibri"/>
        </w:rPr>
        <w:t xml:space="preserve">cholarship </w:t>
      </w:r>
      <w:r w:rsidR="00A741FA">
        <w:rPr>
          <w:rFonts w:eastAsia="Calibri"/>
        </w:rPr>
        <w:t>Program (</w:t>
      </w:r>
      <w:r w:rsidR="00C506FB">
        <w:rPr>
          <w:rFonts w:eastAsia="Calibri"/>
        </w:rPr>
        <w:t xml:space="preserve">NHSC </w:t>
      </w:r>
      <w:r w:rsidR="00A741FA">
        <w:rPr>
          <w:rFonts w:eastAsia="Calibri"/>
        </w:rPr>
        <w:t xml:space="preserve">SP) </w:t>
      </w:r>
      <w:r w:rsidR="00250AF0">
        <w:rPr>
          <w:rFonts w:eastAsia="Calibri"/>
        </w:rPr>
        <w:t>Disadvantaged Background Form</w:t>
      </w:r>
      <w:r w:rsidR="00850397">
        <w:rPr>
          <w:rFonts w:eastAsia="Calibri"/>
        </w:rPr>
        <w:t xml:space="preserve">, which are included in the </w:t>
      </w:r>
      <w:r w:rsidR="00F05B16">
        <w:rPr>
          <w:rFonts w:eastAsia="Calibri"/>
        </w:rPr>
        <w:t>BHW Scholarship</w:t>
      </w:r>
      <w:r w:rsidR="00DC756B">
        <w:rPr>
          <w:rFonts w:eastAsia="Calibri"/>
        </w:rPr>
        <w:t xml:space="preserve"> Programs</w:t>
      </w:r>
      <w:r w:rsidR="00F05B16">
        <w:rPr>
          <w:rFonts w:eastAsia="Calibri"/>
        </w:rPr>
        <w:t xml:space="preserve"> </w:t>
      </w:r>
      <w:r w:rsidR="00DC756B">
        <w:rPr>
          <w:rFonts w:eastAsia="Calibri"/>
        </w:rPr>
        <w:t>Information Collection Request</w:t>
      </w:r>
      <w:r w:rsidR="00D0202C">
        <w:rPr>
          <w:rFonts w:eastAsia="Calibri"/>
        </w:rPr>
        <w:t xml:space="preserve"> </w:t>
      </w:r>
      <w:r w:rsidR="00250AF0">
        <w:rPr>
          <w:rFonts w:eastAsia="Calibri"/>
        </w:rPr>
        <w:t>(OMB #</w:t>
      </w:r>
      <w:r w:rsidR="00BC0111">
        <w:rPr>
          <w:rFonts w:eastAsia="Calibri"/>
        </w:rPr>
        <w:t>0915</w:t>
      </w:r>
      <w:r w:rsidR="00EF4138">
        <w:rPr>
          <w:rFonts w:eastAsia="Calibri"/>
        </w:rPr>
        <w:t>-014</w:t>
      </w:r>
      <w:r w:rsidR="00443FE0">
        <w:rPr>
          <w:rFonts w:eastAsia="Calibri"/>
        </w:rPr>
        <w:t>6</w:t>
      </w:r>
      <w:r w:rsidR="00DB6C1E">
        <w:rPr>
          <w:rFonts w:eastAsia="Calibri"/>
        </w:rPr>
        <w:t>, expiration date 3/</w:t>
      </w:r>
      <w:r w:rsidR="004D1992">
        <w:rPr>
          <w:rFonts w:eastAsia="Calibri"/>
        </w:rPr>
        <w:t>31/2029)</w:t>
      </w:r>
      <w:r w:rsidR="00DC756B">
        <w:rPr>
          <w:rFonts w:eastAsia="Calibri"/>
        </w:rPr>
        <w:t>.</w:t>
      </w:r>
      <w:r w:rsidR="00402C0A">
        <w:rPr>
          <w:rFonts w:eastAsia="Calibri"/>
        </w:rPr>
        <w:t xml:space="preserve"> </w:t>
      </w:r>
      <w:r>
        <w:tab/>
      </w:r>
      <w:r w:rsidRPr="11CBF7C9">
        <w:rPr>
          <w:rFonts w:eastAsia="Calibri"/>
        </w:rPr>
        <w:t xml:space="preserve"> </w:t>
      </w:r>
    </w:p>
    <w:p w:rsidR="00C456A8" w:rsidP="00BE5D7C" w14:paraId="44EC5A03" w14:textId="193DA76A">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r>
      <w:r w:rsidR="00C9285C">
        <w:rPr>
          <w:rFonts w:eastAsia="Calibri"/>
        </w:rPr>
        <w:t xml:space="preserve">The purpose of this request is to make changes to the previously approved “Disadvantaged </w:t>
      </w:r>
      <w:r w:rsidR="003D4067">
        <w:rPr>
          <w:rFonts w:eastAsia="Calibri"/>
        </w:rPr>
        <w:t xml:space="preserve">Background” Form </w:t>
      </w:r>
      <w:r w:rsidR="003D5F7A">
        <w:rPr>
          <w:rFonts w:eastAsia="Calibri"/>
        </w:rPr>
        <w:t xml:space="preserve">by replacing the </w:t>
      </w:r>
      <w:r w:rsidR="002B6BBF">
        <w:rPr>
          <w:rFonts w:eastAsia="Calibri"/>
        </w:rPr>
        <w:t>word “disadvantaged” with “vul</w:t>
      </w:r>
      <w:r w:rsidR="00951507">
        <w:rPr>
          <w:rFonts w:eastAsia="Calibri"/>
        </w:rPr>
        <w:t>nerable</w:t>
      </w:r>
      <w:r w:rsidR="007A5821">
        <w:rPr>
          <w:rFonts w:eastAsia="Calibri"/>
        </w:rPr>
        <w:t>”</w:t>
      </w:r>
      <w:r w:rsidR="00052638">
        <w:rPr>
          <w:rFonts w:eastAsia="Calibri"/>
        </w:rPr>
        <w:t xml:space="preserve"> and replacing “environmental” with “geographic”</w:t>
      </w:r>
      <w:r w:rsidR="000E54AC">
        <w:rPr>
          <w:rFonts w:eastAsia="Calibri"/>
        </w:rPr>
        <w:t xml:space="preserve"> to align with the Administration’s priorities.</w:t>
      </w:r>
    </w:p>
    <w:p w:rsidR="00D72159" w:rsidP="7FF1E4C3" w14:paraId="7FCCD984" w14:textId="4349F273">
      <w:pPr>
        <w:spacing w:after="200" w:line="276" w:lineRule="auto"/>
        <w:ind w:left="2160"/>
        <w:rPr>
          <w:rFonts w:eastAsia="Calibri"/>
        </w:rPr>
      </w:pPr>
      <w:r w:rsidRPr="00B06932">
        <w:rPr>
          <w:rFonts w:eastAsia="Calibri"/>
        </w:rPr>
        <w:t xml:space="preserve">Collection of this information provides accurate data reporting on several key measures, allowing HRSA to adhere to the program’s intent of providing </w:t>
      </w:r>
      <w:r w:rsidR="000762F8">
        <w:rPr>
          <w:rFonts w:eastAsia="Calibri"/>
        </w:rPr>
        <w:t xml:space="preserve">scholarship and </w:t>
      </w:r>
      <w:r w:rsidRPr="00B06932">
        <w:rPr>
          <w:rFonts w:eastAsia="Calibri"/>
        </w:rPr>
        <w:t xml:space="preserve">loan repayment assistance to </w:t>
      </w:r>
      <w:r w:rsidR="00A65AEA">
        <w:rPr>
          <w:rFonts w:eastAsia="Calibri"/>
        </w:rPr>
        <w:t>scholars</w:t>
      </w:r>
      <w:r w:rsidRPr="00B06932">
        <w:rPr>
          <w:rFonts w:eastAsia="Calibri"/>
        </w:rPr>
        <w:t xml:space="preserve"> from vulnerable backgrounds.</w:t>
      </w:r>
    </w:p>
    <w:p w:rsidR="00142909" w:rsidP="7FF1E4C3" w14:paraId="3B019B18" w14:textId="1A5059D7">
      <w:pPr>
        <w:spacing w:after="200" w:line="276" w:lineRule="auto"/>
        <w:ind w:left="2160"/>
        <w:rPr>
          <w:rFonts w:eastAsia="Calibri"/>
        </w:rPr>
      </w:pPr>
      <w:r w:rsidRPr="00207BB5">
        <w:rPr>
          <w:rFonts w:eastAsia="Calibri"/>
        </w:rPr>
        <w:t>Through the</w:t>
      </w:r>
      <w:r w:rsidRPr="00FA4935" w:rsidR="00FA4935">
        <w:rPr>
          <w:rFonts w:eastAsia="Calibri"/>
        </w:rPr>
        <w:t xml:space="preserve"> </w:t>
      </w:r>
      <w:r w:rsidR="00FA4935">
        <w:rPr>
          <w:rFonts w:eastAsia="Calibri"/>
        </w:rPr>
        <w:t xml:space="preserve">NHSC S2S LRP and </w:t>
      </w:r>
      <w:r w:rsidRPr="00207BB5">
        <w:rPr>
          <w:rFonts w:eastAsia="Calibri"/>
        </w:rPr>
        <w:t>N</w:t>
      </w:r>
      <w:r w:rsidR="00A6608A">
        <w:rPr>
          <w:rFonts w:eastAsia="Calibri"/>
        </w:rPr>
        <w:t>HSC SP</w:t>
      </w:r>
      <w:r w:rsidRPr="00207BB5">
        <w:rPr>
          <w:rFonts w:eastAsia="Calibri"/>
        </w:rPr>
        <w:t>, HRSA seeks to support individuals from a broad range of backgrounds, including those whose geographic, economic, or educational circumstances may have affected their pathway to a health professions career. These proposed changes are consistent with the intent of the authorizing statute while incorporating more current terminology.</w:t>
      </w:r>
    </w:p>
    <w:p w:rsidR="00890DDF" w:rsidRPr="00890DDF" w:rsidP="00890DDF" w14:paraId="7A3362B7" w14:textId="77777777">
      <w:pPr>
        <w:spacing w:after="200" w:line="276" w:lineRule="auto"/>
        <w:ind w:left="2160" w:hanging="2160"/>
        <w:rPr>
          <w:rFonts w:eastAsia="Calibri"/>
        </w:rPr>
      </w:pPr>
      <w:r w:rsidRPr="00C456A8">
        <w:rPr>
          <w:rFonts w:eastAsia="Calibri"/>
          <w:b/>
          <w:bCs/>
        </w:rPr>
        <w:t>Changes:</w:t>
      </w:r>
      <w:r>
        <w:rPr>
          <w:rFonts w:eastAsia="Calibri"/>
          <w:b/>
          <w:bCs/>
        </w:rPr>
        <w:tab/>
      </w:r>
      <w:r w:rsidRPr="00890DDF">
        <w:rPr>
          <w:rFonts w:eastAsia="Calibri"/>
        </w:rPr>
        <w:t>Changes to the previously approved “Disadvantaged Background” form include replacing the term “disadvantaged” with “vulnerable” and replacing “environmental” with “geographic” to align with the Administration’s priorities.</w:t>
      </w:r>
    </w:p>
    <w:p w:rsidR="00331B5F" w:rsidP="00890DDF" w14:paraId="3DD02FB7" w14:textId="17CAE313">
      <w:pPr>
        <w:spacing w:after="200" w:line="276" w:lineRule="auto"/>
        <w:ind w:left="2160"/>
        <w:rPr>
          <w:rFonts w:eastAsia="Calibri"/>
        </w:rPr>
      </w:pPr>
      <w:r w:rsidRPr="00890DDF">
        <w:rPr>
          <w:rFonts w:eastAsia="Calibri"/>
        </w:rPr>
        <w:t xml:space="preserve">These changes will take effect beginning with the fiscal year 2027 application cycles for </w:t>
      </w:r>
      <w:r w:rsidR="00FA4935">
        <w:rPr>
          <w:rFonts w:eastAsia="Calibri"/>
        </w:rPr>
        <w:t>the NHSC S2S LRP</w:t>
      </w:r>
      <w:r w:rsidRPr="00890DDF">
        <w:rPr>
          <w:rFonts w:eastAsia="Calibri"/>
        </w:rPr>
        <w:t xml:space="preserve"> </w:t>
      </w:r>
      <w:r w:rsidR="00FA4935">
        <w:rPr>
          <w:rFonts w:eastAsia="Calibri"/>
        </w:rPr>
        <w:t xml:space="preserve">and the </w:t>
      </w:r>
      <w:r w:rsidR="00A6608A">
        <w:rPr>
          <w:rFonts w:eastAsia="Calibri"/>
        </w:rPr>
        <w:t>NHSC SP</w:t>
      </w:r>
      <w:r w:rsidRPr="00890DDF">
        <w:rPr>
          <w:rFonts w:eastAsia="Calibri"/>
        </w:rPr>
        <w:t>. The application process will continue to include documentation necessary to assess an applicant’s eligibility and qualifications for program participation, including information regarding economic or geographic vulnerability. Applicants who choose to provide this information would submit a signed Certification of Vulnerable Background form indicating that they come from an economically or geographically vulnerable background.</w:t>
      </w:r>
      <w:r w:rsidRPr="00890DDF" w:rsidR="007D6CAB">
        <w:rPr>
          <w:rFonts w:eastAsia="Calibri"/>
        </w:rPr>
        <w:tab/>
      </w:r>
      <w:r w:rsidRPr="0016330E" w:rsidR="0016330E">
        <w:rPr>
          <w:rFonts w:eastAsia="Calibri"/>
        </w:rPr>
        <w:t xml:space="preserve"> </w:t>
      </w:r>
    </w:p>
    <w:p w:rsidR="00453C7A" w:rsidRPr="00453C7A" w:rsidP="00453C7A" w14:paraId="7FFEADB4" w14:textId="77777777">
      <w:pPr>
        <w:spacing w:after="200" w:line="276" w:lineRule="auto"/>
        <w:ind w:left="2160" w:hanging="2160"/>
        <w:rPr>
          <w:rFonts w:eastAsia="Calibri"/>
        </w:rPr>
      </w:pPr>
      <w:r>
        <w:rPr>
          <w:rFonts w:eastAsia="Calibri"/>
          <w:b/>
          <w:bCs/>
        </w:rPr>
        <w:t>Instruments:</w:t>
      </w:r>
      <w:r>
        <w:rPr>
          <w:rFonts w:eastAsia="Calibri"/>
          <w:b/>
          <w:bCs/>
        </w:rPr>
        <w:tab/>
      </w:r>
      <w:r w:rsidRPr="00453C7A">
        <w:rPr>
          <w:rFonts w:eastAsia="Calibri"/>
        </w:rPr>
        <w:t>The Certification Regarding Vulnerable Background form (formerly the Certification Regarding Disadvantaged Background form) updates the terminology, using “vulnerable” in place of “disadvantaged,” and “geographically” in place of “environmental.”</w:t>
      </w:r>
    </w:p>
    <w:p w:rsidR="00C456A8" w:rsidRPr="00C456A8" w:rsidP="00453C7A" w14:paraId="530ED9AD" w14:textId="685ABC7D">
      <w:pPr>
        <w:spacing w:after="200" w:line="276" w:lineRule="auto"/>
        <w:ind w:left="2160"/>
        <w:rPr>
          <w:rFonts w:eastAsia="Calibri"/>
          <w:b/>
          <w:bCs/>
        </w:rPr>
      </w:pPr>
      <w:r w:rsidRPr="00453C7A">
        <w:rPr>
          <w:rFonts w:eastAsia="Calibri"/>
        </w:rPr>
        <w:t>These changes are needed to align the form with updated terminology that is more inclusive, person-centered, and specific, aligning with Administration priorities. These updates were made throughout the form to improve consistency and help ensure that applicants and reviewers understand the criteria using current terminology.</w:t>
      </w:r>
      <w:r w:rsidR="00970F97">
        <w:rPr>
          <w:rFonts w:eastAsia="Calibri"/>
        </w:rPr>
        <w:tab/>
      </w:r>
      <w:r w:rsidR="004D186E">
        <w:rPr>
          <w:rFonts w:eastAsia="Calibri"/>
        </w:rPr>
        <w:t xml:space="preserve"> </w:t>
      </w:r>
    </w:p>
    <w:p w:rsidR="00B92B6C" w:rsidRPr="00B92B6C" w:rsidP="004B4CB0" w14:paraId="29473172" w14:textId="6D81E6F1">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4B4CB0">
        <w:rPr>
          <w:rFonts w:eastAsia="Calibri"/>
        </w:rPr>
        <w:tab/>
      </w:r>
      <w:r w:rsidRPr="00990FD5" w:rsidR="00990FD5">
        <w:rPr>
          <w:rFonts w:eastAsia="Calibri"/>
        </w:rPr>
        <w:t xml:space="preserve">The data collection changes must be completed in a timely manner to ensure that the survey data collection schedule will not experience significant delay. Approval of these changes is needed by </w:t>
      </w:r>
      <w:r w:rsidR="001563AD">
        <w:rPr>
          <w:rFonts w:eastAsia="Calibri"/>
        </w:rPr>
        <w:t>July 10</w:t>
      </w:r>
      <w:r w:rsidRPr="00990FD5" w:rsidR="00990FD5">
        <w:rPr>
          <w:rFonts w:eastAsia="Calibri"/>
        </w:rPr>
        <w:t xml:space="preserve">, 2026, to implement the changes in the data collection instruments and to prepare for the timely collection of data critical to HRSA reviewers.  </w:t>
      </w:r>
    </w:p>
    <w:p w:rsidR="00370863" w:rsidRPr="00512B15" w:rsidP="00577240" w14:paraId="78D09EB8" w14:textId="0F8FB102">
      <w:pPr>
        <w:spacing w:line="276" w:lineRule="auto"/>
        <w:ind w:left="2160" w:hanging="2160"/>
      </w:pPr>
      <w:r w:rsidRPr="118A5B19">
        <w:rPr>
          <w:rFonts w:eastAsia="Calibri"/>
          <w:b/>
          <w:bCs/>
        </w:rPr>
        <w:t>Burden:</w:t>
      </w:r>
      <w:r w:rsidR="00287CF7">
        <w:rPr>
          <w:rFonts w:eastAsia="Calibri"/>
          <w:b/>
          <w:bCs/>
        </w:rPr>
        <w:tab/>
      </w:r>
      <w:r w:rsidRPr="00287CF7" w:rsidR="00287CF7">
        <w:rPr>
          <w:rFonts w:eastAsia="Calibri"/>
        </w:rPr>
        <w:t xml:space="preserve">It is anticipated that the revisions included herein will not impact the burden of the </w:t>
      </w:r>
      <w:r w:rsidR="00287CF7">
        <w:rPr>
          <w:rFonts w:eastAsia="Calibri"/>
        </w:rPr>
        <w:t>SP or S2S LRP</w:t>
      </w:r>
      <w:r w:rsidRPr="00287CF7" w:rsidR="00287CF7">
        <w:rPr>
          <w:rFonts w:eastAsia="Calibri"/>
        </w:rPr>
        <w:t xml:space="preserve"> application process</w:t>
      </w:r>
      <w:r w:rsidR="00287CF7">
        <w:rPr>
          <w:rFonts w:eastAsia="Calibri"/>
        </w:rPr>
        <w:t>e</w:t>
      </w:r>
      <w:r w:rsidR="002420A2">
        <w:rPr>
          <w:rFonts w:eastAsia="Calibri"/>
        </w:rPr>
        <w:t>s</w:t>
      </w:r>
      <w:r w:rsidRPr="00287CF7" w:rsidR="00287CF7">
        <w:rPr>
          <w:rFonts w:eastAsia="Calibri"/>
        </w:rPr>
        <w:t xml:space="preserve"> or the Certification of Vulnerable Background Form, as no new forms will be required and the changes will be inserted into the larger, already-approved </w:t>
      </w:r>
      <w:r w:rsidR="00E06FC6">
        <w:rPr>
          <w:rFonts w:eastAsia="Calibri"/>
        </w:rPr>
        <w:t>SP and S2S LRP</w:t>
      </w:r>
      <w:r w:rsidRPr="00287CF7" w:rsidR="00287CF7">
        <w:rPr>
          <w:rFonts w:eastAsia="Calibri"/>
        </w:rPr>
        <w:t xml:space="preserve"> application</w:t>
      </w:r>
      <w:r w:rsidR="00467945">
        <w:rPr>
          <w:rFonts w:eastAsia="Calibri"/>
        </w:rPr>
        <w:t>s</w:t>
      </w:r>
      <w:r w:rsidRPr="00287CF7" w:rsidR="00287CF7">
        <w:rPr>
          <w:rFonts w:eastAsia="Calibri"/>
        </w:rPr>
        <w:t>, including the Certification of Vulnerable Background Form (formerly the Disadvantaged Background form).</w:t>
      </w:r>
      <w:r w:rsidRPr="00287CF7">
        <w:tab/>
      </w:r>
    </w:p>
    <w:p w:rsidR="00B92B6C" w:rsidRPr="00B92B6C" w:rsidP="00370863" w14:paraId="2B40BE0E" w14:textId="7665F705">
      <w:pPr>
        <w:spacing w:after="200" w:line="276" w:lineRule="auto"/>
        <w:ind w:left="2160" w:hanging="2160"/>
        <w:rPr>
          <w:rFonts w:eastAsia="Calibri"/>
        </w:rPr>
      </w:pPr>
    </w:p>
    <w:p w:rsidR="00B92B6C" w:rsidP="00B92B6C" w14:paraId="2876826F" w14:textId="1206F540">
      <w:pPr>
        <w:spacing w:after="200" w:line="276" w:lineRule="auto"/>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p w:rsidR="00053774" w:rsidP="00EF41AD" w14:paraId="55778982" w14:textId="6A686E6A">
      <w:pPr>
        <w:spacing w:line="276" w:lineRule="auto"/>
        <w:outlineLvl w:val="0"/>
        <w:rPr>
          <w:b/>
          <w:u w:val="single"/>
        </w:rPr>
      </w:pPr>
      <w:r>
        <w:rPr>
          <w:b/>
          <w:u w:val="single"/>
        </w:rPr>
        <w:t>Table A</w:t>
      </w:r>
      <w:r w:rsidR="00555304">
        <w:rPr>
          <w:b/>
          <w:u w:val="single"/>
        </w:rPr>
        <w:t xml:space="preserve"> – NHSC S2S LRP</w:t>
      </w:r>
    </w:p>
    <w:p w:rsidR="00B15A00" w:rsidP="00EF41AD" w14:paraId="0610868E" w14:textId="72C27AB3">
      <w:pPr>
        <w:spacing w:line="276" w:lineRule="auto"/>
        <w:outlineLvl w:val="0"/>
        <w:rPr>
          <w:b/>
          <w:u w:val="single"/>
        </w:rPr>
      </w:pPr>
    </w:p>
    <w:tbl>
      <w:tblPr>
        <w:tblStyle w:val="TableGrid"/>
        <w:tblW w:w="9990" w:type="dxa"/>
        <w:tblInd w:w="-5" w:type="dxa"/>
        <w:tblLook w:val="04A0"/>
      </w:tblPr>
      <w:tblGrid>
        <w:gridCol w:w="2160"/>
        <w:gridCol w:w="3600"/>
        <w:gridCol w:w="4230"/>
      </w:tblGrid>
      <w:tr w14:paraId="489579CB" w14:textId="77777777" w:rsidTr="00866863">
        <w:tblPrEx>
          <w:tblW w:w="9990" w:type="dxa"/>
          <w:tblInd w:w="-5" w:type="dxa"/>
          <w:tblLook w:val="04A0"/>
        </w:tblPrEx>
        <w:trPr>
          <w:trHeight w:val="242"/>
          <w:tblHeader/>
        </w:trPr>
        <w:tc>
          <w:tcPr>
            <w:tcW w:w="2160" w:type="dxa"/>
          </w:tcPr>
          <w:p w:rsidR="000F07C9" w:rsidRPr="00ED3751" w14:paraId="4FCD5432" w14:textId="77777777">
            <w:pPr>
              <w:spacing w:after="200" w:line="276" w:lineRule="auto"/>
              <w:rPr>
                <w:rFonts w:eastAsia="Calibri"/>
                <w:b/>
                <w:bCs/>
                <w:sz w:val="20"/>
                <w:szCs w:val="20"/>
              </w:rPr>
            </w:pPr>
            <w:r w:rsidRPr="00ED3751">
              <w:rPr>
                <w:rFonts w:eastAsia="Calibri"/>
                <w:b/>
                <w:bCs/>
                <w:sz w:val="20"/>
                <w:szCs w:val="20"/>
              </w:rPr>
              <w:t>Instrument</w:t>
            </w:r>
          </w:p>
        </w:tc>
        <w:tc>
          <w:tcPr>
            <w:tcW w:w="3600" w:type="dxa"/>
          </w:tcPr>
          <w:p w:rsidR="000F07C9" w:rsidRPr="00ED3751" w14:paraId="6411C922" w14:textId="77777777">
            <w:pPr>
              <w:spacing w:after="200" w:line="276" w:lineRule="auto"/>
              <w:rPr>
                <w:rFonts w:eastAsia="Calibri"/>
                <w:b/>
                <w:bCs/>
                <w:sz w:val="20"/>
                <w:szCs w:val="20"/>
              </w:rPr>
            </w:pPr>
            <w:r w:rsidRPr="00ED3751">
              <w:rPr>
                <w:rFonts w:eastAsia="Calibri"/>
                <w:b/>
                <w:bCs/>
                <w:sz w:val="20"/>
                <w:szCs w:val="20"/>
              </w:rPr>
              <w:t>Change implemented</w:t>
            </w:r>
          </w:p>
        </w:tc>
        <w:tc>
          <w:tcPr>
            <w:tcW w:w="4230" w:type="dxa"/>
          </w:tcPr>
          <w:p w:rsidR="000F07C9" w:rsidRPr="00ED3751" w14:paraId="195E0FEB" w14:textId="77777777">
            <w:pPr>
              <w:spacing w:after="200" w:line="276" w:lineRule="auto"/>
              <w:rPr>
                <w:rFonts w:eastAsia="Calibri"/>
                <w:b/>
                <w:bCs/>
                <w:sz w:val="20"/>
                <w:szCs w:val="20"/>
              </w:rPr>
            </w:pPr>
            <w:r>
              <w:rPr>
                <w:rFonts w:eastAsia="Calibri"/>
                <w:b/>
                <w:bCs/>
                <w:sz w:val="20"/>
                <w:szCs w:val="20"/>
              </w:rPr>
              <w:t>Rationale</w:t>
            </w:r>
          </w:p>
        </w:tc>
      </w:tr>
      <w:tr w14:paraId="200CAF01" w14:textId="77777777" w:rsidTr="00A45DE2">
        <w:tblPrEx>
          <w:tblW w:w="9990" w:type="dxa"/>
          <w:tblInd w:w="-5" w:type="dxa"/>
          <w:tblLook w:val="04A0"/>
        </w:tblPrEx>
        <w:trPr>
          <w:trHeight w:val="1223"/>
        </w:trPr>
        <w:tc>
          <w:tcPr>
            <w:tcW w:w="2160" w:type="dxa"/>
          </w:tcPr>
          <w:p w:rsidR="000F07C9" w:rsidRPr="00ED3751" w14:paraId="296E4F44" w14:textId="767DC493">
            <w:pPr>
              <w:spacing w:after="200" w:line="276" w:lineRule="auto"/>
              <w:rPr>
                <w:rFonts w:eastAsia="Calibri"/>
                <w:sz w:val="20"/>
                <w:szCs w:val="20"/>
              </w:rPr>
            </w:pPr>
            <w:r w:rsidRPr="000804CF">
              <w:rPr>
                <w:rFonts w:eastAsia="Calibri"/>
                <w:sz w:val="20"/>
                <w:szCs w:val="20"/>
              </w:rPr>
              <w:t>Certification Regarding Disadvantaged Background</w:t>
            </w:r>
          </w:p>
        </w:tc>
        <w:tc>
          <w:tcPr>
            <w:tcW w:w="3600" w:type="dxa"/>
          </w:tcPr>
          <w:p w:rsidR="000F07C9" w:rsidRPr="00ED3751" w14:paraId="46757478" w14:textId="6A29B9D7">
            <w:pPr>
              <w:spacing w:after="200" w:line="276" w:lineRule="auto"/>
              <w:rPr>
                <w:rFonts w:eastAsia="Calibri"/>
                <w:sz w:val="20"/>
                <w:szCs w:val="20"/>
              </w:rPr>
            </w:pPr>
            <w:r w:rsidRPr="00CD3A0A">
              <w:rPr>
                <w:rFonts w:eastAsia="Calibri"/>
                <w:sz w:val="20"/>
                <w:szCs w:val="20"/>
              </w:rPr>
              <w:t>Changed instrument title from “Certification Regarding Disadvantaged Background” to “Certification Regarding Vulnerable Background”.</w:t>
            </w:r>
          </w:p>
        </w:tc>
        <w:tc>
          <w:tcPr>
            <w:tcW w:w="4230" w:type="dxa"/>
          </w:tcPr>
          <w:p w:rsidR="000F07C9" w14:paraId="2302087F" w14:textId="379575DB">
            <w:pPr>
              <w:spacing w:after="200" w:line="276" w:lineRule="auto"/>
              <w:rPr>
                <w:rFonts w:eastAsia="Calibri"/>
                <w:sz w:val="20"/>
                <w:szCs w:val="20"/>
              </w:rPr>
            </w:pPr>
            <w:r w:rsidRPr="00B478C0">
              <w:rPr>
                <w:rFonts w:eastAsia="Calibri"/>
                <w:sz w:val="20"/>
                <w:szCs w:val="20"/>
              </w:rPr>
              <w:t>To align with the Administration’s priority of reinforcing programs that direct resources to areas of greatest need and improve health outcomes.</w:t>
            </w:r>
          </w:p>
        </w:tc>
      </w:tr>
      <w:tr w14:paraId="25CE49B4" w14:textId="77777777" w:rsidTr="00A45DE2">
        <w:tblPrEx>
          <w:tblW w:w="9990" w:type="dxa"/>
          <w:tblInd w:w="-5" w:type="dxa"/>
          <w:tblLook w:val="04A0"/>
        </w:tblPrEx>
        <w:tc>
          <w:tcPr>
            <w:tcW w:w="2160" w:type="dxa"/>
          </w:tcPr>
          <w:p w:rsidR="00A45DE2" w:rsidP="00A45DE2" w14:paraId="69E9C138" w14:textId="532A7630">
            <w:pPr>
              <w:spacing w:after="200" w:line="276" w:lineRule="auto"/>
              <w:rPr>
                <w:rFonts w:eastAsia="Calibri"/>
                <w:sz w:val="20"/>
                <w:szCs w:val="20"/>
              </w:rPr>
            </w:pPr>
            <w:r w:rsidRPr="0062383C">
              <w:rPr>
                <w:rFonts w:eastAsia="Calibri"/>
                <w:sz w:val="20"/>
                <w:szCs w:val="20"/>
              </w:rPr>
              <w:t>Certification Regarding Disadvantaged Background</w:t>
            </w:r>
          </w:p>
        </w:tc>
        <w:tc>
          <w:tcPr>
            <w:tcW w:w="3600" w:type="dxa"/>
          </w:tcPr>
          <w:p w:rsidR="00A45DE2" w:rsidRPr="00BC069A" w:rsidP="00A45DE2" w14:paraId="47A67D80" w14:textId="7E274211">
            <w:pPr>
              <w:spacing w:after="200" w:line="276" w:lineRule="auto"/>
              <w:rPr>
                <w:rFonts w:eastAsia="Calibri"/>
                <w:sz w:val="20"/>
                <w:szCs w:val="20"/>
              </w:rPr>
            </w:pPr>
            <w:r w:rsidRPr="008E0AE4">
              <w:rPr>
                <w:rFonts w:eastAsia="Calibri"/>
                <w:sz w:val="20"/>
                <w:szCs w:val="20"/>
              </w:rPr>
              <w:t>Changed “disadvantaged background” to “vulnerable background”</w:t>
            </w:r>
          </w:p>
        </w:tc>
        <w:tc>
          <w:tcPr>
            <w:tcW w:w="4230" w:type="dxa"/>
          </w:tcPr>
          <w:p w:rsidR="00A45DE2" w:rsidP="00A45DE2" w14:paraId="59297083" w14:textId="0ED10170">
            <w:pPr>
              <w:spacing w:after="200" w:line="276" w:lineRule="auto"/>
              <w:rPr>
                <w:rFonts w:eastAsia="Calibri"/>
                <w:sz w:val="20"/>
                <w:szCs w:val="20"/>
              </w:rPr>
            </w:pPr>
            <w:r w:rsidRPr="008B5457">
              <w:rPr>
                <w:rFonts w:eastAsia="Calibri"/>
                <w:sz w:val="20"/>
                <w:szCs w:val="20"/>
              </w:rPr>
              <w:t>To align with the Administration’s priority of reinforcing programs that direct resources to areas of greatest need and improve health outcomes.</w:t>
            </w:r>
          </w:p>
        </w:tc>
      </w:tr>
      <w:tr w14:paraId="29C81D76" w14:textId="77777777" w:rsidTr="00A45DE2">
        <w:tblPrEx>
          <w:tblW w:w="9990" w:type="dxa"/>
          <w:tblInd w:w="-5" w:type="dxa"/>
          <w:tblLook w:val="04A0"/>
        </w:tblPrEx>
        <w:tc>
          <w:tcPr>
            <w:tcW w:w="2160" w:type="dxa"/>
          </w:tcPr>
          <w:p w:rsidR="00A45DE2" w:rsidP="00A45DE2" w14:paraId="206A58D5" w14:textId="79599315">
            <w:pPr>
              <w:spacing w:after="200" w:line="276" w:lineRule="auto"/>
              <w:rPr>
                <w:rFonts w:eastAsia="Calibri"/>
                <w:sz w:val="20"/>
                <w:szCs w:val="20"/>
              </w:rPr>
            </w:pPr>
            <w:r w:rsidRPr="005D6841">
              <w:rPr>
                <w:rFonts w:eastAsia="Calibri"/>
                <w:sz w:val="20"/>
                <w:szCs w:val="20"/>
              </w:rPr>
              <w:t>Certification Regarding Disadvantaged Background</w:t>
            </w:r>
          </w:p>
        </w:tc>
        <w:tc>
          <w:tcPr>
            <w:tcW w:w="3600" w:type="dxa"/>
          </w:tcPr>
          <w:p w:rsidR="00A45DE2" w:rsidRPr="00BC069A" w:rsidP="00A45DE2" w14:paraId="2ADEAD09" w14:textId="5846E44A">
            <w:pPr>
              <w:spacing w:after="200" w:line="276" w:lineRule="auto"/>
              <w:rPr>
                <w:rFonts w:eastAsia="Calibri"/>
                <w:sz w:val="20"/>
                <w:szCs w:val="20"/>
              </w:rPr>
            </w:pPr>
            <w:r w:rsidRPr="00D24F55">
              <w:rPr>
                <w:rFonts w:eastAsia="Calibri"/>
                <w:sz w:val="20"/>
                <w:szCs w:val="20"/>
              </w:rPr>
              <w:t>Changed “economically disadvantaged background” to “economically vulnerable background”</w:t>
            </w:r>
          </w:p>
        </w:tc>
        <w:tc>
          <w:tcPr>
            <w:tcW w:w="4230" w:type="dxa"/>
          </w:tcPr>
          <w:p w:rsidR="00A45DE2" w:rsidP="00A45DE2" w14:paraId="3BA0FAF3" w14:textId="4AD35C3F">
            <w:pPr>
              <w:spacing w:after="200" w:line="276" w:lineRule="auto"/>
              <w:rPr>
                <w:rFonts w:eastAsia="Calibri"/>
                <w:sz w:val="20"/>
                <w:szCs w:val="20"/>
              </w:rPr>
            </w:pPr>
            <w:r w:rsidRPr="00345B03">
              <w:rPr>
                <w:rFonts w:eastAsia="Calibri"/>
                <w:sz w:val="20"/>
                <w:szCs w:val="20"/>
              </w:rPr>
              <w:t>To align with the Administration’s priority of reinforcing programs that direct resources to areas of greatest need and improve health outcomes.</w:t>
            </w:r>
          </w:p>
        </w:tc>
      </w:tr>
      <w:tr w14:paraId="1A42FF18" w14:textId="77777777" w:rsidTr="00A45DE2">
        <w:tblPrEx>
          <w:tblW w:w="9990" w:type="dxa"/>
          <w:tblInd w:w="-5" w:type="dxa"/>
          <w:tblLook w:val="04A0"/>
        </w:tblPrEx>
        <w:tc>
          <w:tcPr>
            <w:tcW w:w="2160" w:type="dxa"/>
          </w:tcPr>
          <w:p w:rsidR="00A45DE2" w:rsidP="00A45DE2" w14:paraId="65437665" w14:textId="6BD22FC9">
            <w:pPr>
              <w:spacing w:after="200" w:line="276" w:lineRule="auto"/>
              <w:rPr>
                <w:rFonts w:eastAsia="Calibri"/>
                <w:sz w:val="20"/>
                <w:szCs w:val="20"/>
              </w:rPr>
            </w:pPr>
            <w:r w:rsidRPr="00326D2A">
              <w:rPr>
                <w:rFonts w:eastAsia="Calibri"/>
                <w:sz w:val="20"/>
                <w:szCs w:val="20"/>
              </w:rPr>
              <w:t>Certification Regarding Disadvantaged Background</w:t>
            </w:r>
          </w:p>
        </w:tc>
        <w:tc>
          <w:tcPr>
            <w:tcW w:w="3600" w:type="dxa"/>
          </w:tcPr>
          <w:p w:rsidR="00A45DE2" w:rsidRPr="00CB54BF" w:rsidP="00A45DE2" w14:paraId="6821F654" w14:textId="01717A64">
            <w:pPr>
              <w:spacing w:after="200" w:line="276" w:lineRule="auto"/>
              <w:rPr>
                <w:rFonts w:eastAsia="Calibri"/>
                <w:sz w:val="20"/>
                <w:szCs w:val="20"/>
              </w:rPr>
            </w:pPr>
            <w:r w:rsidRPr="00953510">
              <w:rPr>
                <w:rFonts w:eastAsia="Calibri"/>
                <w:sz w:val="20"/>
                <w:szCs w:val="20"/>
              </w:rPr>
              <w:t>Changed “environmentally disadvantaged background” to “geographically vulnerable background”</w:t>
            </w:r>
          </w:p>
        </w:tc>
        <w:tc>
          <w:tcPr>
            <w:tcW w:w="4230" w:type="dxa"/>
          </w:tcPr>
          <w:p w:rsidR="00A45DE2" w:rsidP="00A45DE2" w14:paraId="79F3D518" w14:textId="2E7A8C56">
            <w:pPr>
              <w:spacing w:after="200" w:line="276" w:lineRule="auto"/>
              <w:rPr>
                <w:rFonts w:eastAsia="Calibri"/>
                <w:sz w:val="20"/>
                <w:szCs w:val="20"/>
              </w:rPr>
            </w:pPr>
            <w:r w:rsidRPr="00066005">
              <w:rPr>
                <w:rFonts w:eastAsia="Calibri"/>
                <w:sz w:val="20"/>
                <w:szCs w:val="20"/>
              </w:rPr>
              <w:t>To align with the Administration’s priority of reinforcing programs that direct resources to areas of greatest need and improve health outcomes.</w:t>
            </w:r>
          </w:p>
        </w:tc>
      </w:tr>
    </w:tbl>
    <w:p w:rsidR="00B15A00" w:rsidP="00EF41AD" w14:paraId="0637B3DA" w14:textId="77777777">
      <w:pPr>
        <w:spacing w:line="276" w:lineRule="auto"/>
        <w:outlineLvl w:val="0"/>
        <w:rPr>
          <w:b/>
          <w:u w:val="single"/>
        </w:rPr>
      </w:pPr>
    </w:p>
    <w:p w:rsidR="00555304" w:rsidP="00EF41AD" w14:paraId="23612000" w14:textId="77777777">
      <w:pPr>
        <w:spacing w:line="276" w:lineRule="auto"/>
        <w:outlineLvl w:val="0"/>
        <w:rPr>
          <w:b/>
          <w:u w:val="single"/>
        </w:rPr>
      </w:pPr>
    </w:p>
    <w:p w:rsidR="00555304" w:rsidP="00555304" w14:paraId="5E524D9B" w14:textId="0D3140A6">
      <w:pPr>
        <w:spacing w:line="276" w:lineRule="auto"/>
        <w:outlineLvl w:val="0"/>
        <w:rPr>
          <w:b/>
          <w:u w:val="single"/>
        </w:rPr>
      </w:pPr>
      <w:r>
        <w:rPr>
          <w:b/>
          <w:u w:val="single"/>
        </w:rPr>
        <w:t>Table B – NHSC SP</w:t>
      </w:r>
    </w:p>
    <w:p w:rsidR="00555304" w:rsidP="00555304" w14:paraId="167816F7" w14:textId="77777777">
      <w:pPr>
        <w:spacing w:line="276" w:lineRule="auto"/>
        <w:outlineLvl w:val="0"/>
        <w:rPr>
          <w:b/>
          <w:u w:val="single"/>
        </w:rPr>
      </w:pPr>
    </w:p>
    <w:tbl>
      <w:tblPr>
        <w:tblStyle w:val="TableGrid"/>
        <w:tblW w:w="9990" w:type="dxa"/>
        <w:tblInd w:w="-5" w:type="dxa"/>
        <w:tblLook w:val="04A0"/>
      </w:tblPr>
      <w:tblGrid>
        <w:gridCol w:w="2160"/>
        <w:gridCol w:w="3600"/>
        <w:gridCol w:w="4230"/>
      </w:tblGrid>
      <w:tr w14:paraId="71AF8A0F" w14:textId="77777777">
        <w:tblPrEx>
          <w:tblW w:w="9990" w:type="dxa"/>
          <w:tblInd w:w="-5" w:type="dxa"/>
          <w:tblLook w:val="04A0"/>
        </w:tblPrEx>
        <w:trPr>
          <w:trHeight w:val="242"/>
        </w:trPr>
        <w:tc>
          <w:tcPr>
            <w:tcW w:w="2160" w:type="dxa"/>
          </w:tcPr>
          <w:p w:rsidR="00555304" w:rsidRPr="00ED3751" w14:paraId="1815CB8A" w14:textId="77777777">
            <w:pPr>
              <w:spacing w:after="200" w:line="276" w:lineRule="auto"/>
              <w:rPr>
                <w:rFonts w:eastAsia="Calibri"/>
                <w:b/>
                <w:bCs/>
                <w:sz w:val="20"/>
                <w:szCs w:val="20"/>
              </w:rPr>
            </w:pPr>
            <w:r w:rsidRPr="00ED3751">
              <w:rPr>
                <w:rFonts w:eastAsia="Calibri"/>
                <w:b/>
                <w:bCs/>
                <w:sz w:val="20"/>
                <w:szCs w:val="20"/>
              </w:rPr>
              <w:t>Instrument</w:t>
            </w:r>
          </w:p>
        </w:tc>
        <w:tc>
          <w:tcPr>
            <w:tcW w:w="3600" w:type="dxa"/>
          </w:tcPr>
          <w:p w:rsidR="00555304" w:rsidRPr="00ED3751" w14:paraId="172E1D64" w14:textId="77777777">
            <w:pPr>
              <w:spacing w:after="200" w:line="276" w:lineRule="auto"/>
              <w:rPr>
                <w:rFonts w:eastAsia="Calibri"/>
                <w:b/>
                <w:bCs/>
                <w:sz w:val="20"/>
                <w:szCs w:val="20"/>
              </w:rPr>
            </w:pPr>
            <w:r w:rsidRPr="00ED3751">
              <w:rPr>
                <w:rFonts w:eastAsia="Calibri"/>
                <w:b/>
                <w:bCs/>
                <w:sz w:val="20"/>
                <w:szCs w:val="20"/>
              </w:rPr>
              <w:t>Change implemented</w:t>
            </w:r>
          </w:p>
        </w:tc>
        <w:tc>
          <w:tcPr>
            <w:tcW w:w="4230" w:type="dxa"/>
          </w:tcPr>
          <w:p w:rsidR="00555304" w:rsidRPr="00ED3751" w14:paraId="5F2A37E7" w14:textId="77777777">
            <w:pPr>
              <w:spacing w:after="200" w:line="276" w:lineRule="auto"/>
              <w:rPr>
                <w:rFonts w:eastAsia="Calibri"/>
                <w:b/>
                <w:bCs/>
                <w:sz w:val="20"/>
                <w:szCs w:val="20"/>
              </w:rPr>
            </w:pPr>
            <w:r>
              <w:rPr>
                <w:rFonts w:eastAsia="Calibri"/>
                <w:b/>
                <w:bCs/>
                <w:sz w:val="20"/>
                <w:szCs w:val="20"/>
              </w:rPr>
              <w:t>Rationale</w:t>
            </w:r>
          </w:p>
        </w:tc>
      </w:tr>
      <w:tr w14:paraId="6CABFA99" w14:textId="77777777">
        <w:tblPrEx>
          <w:tblW w:w="9990" w:type="dxa"/>
          <w:tblInd w:w="-5" w:type="dxa"/>
          <w:tblLook w:val="04A0"/>
        </w:tblPrEx>
        <w:trPr>
          <w:trHeight w:val="1223"/>
        </w:trPr>
        <w:tc>
          <w:tcPr>
            <w:tcW w:w="2160" w:type="dxa"/>
          </w:tcPr>
          <w:p w:rsidR="009271A7" w:rsidRPr="009271A7" w:rsidP="009271A7" w14:paraId="765045ED" w14:textId="31019BC8">
            <w:pPr>
              <w:spacing w:after="200" w:line="276" w:lineRule="auto"/>
              <w:rPr>
                <w:rFonts w:eastAsia="Calibri"/>
                <w:sz w:val="20"/>
                <w:szCs w:val="20"/>
              </w:rPr>
            </w:pPr>
            <w:r w:rsidRPr="009271A7">
              <w:rPr>
                <w:sz w:val="20"/>
                <w:szCs w:val="20"/>
              </w:rPr>
              <w:t>Certification Regarding Disadvantaged Background</w:t>
            </w:r>
          </w:p>
        </w:tc>
        <w:tc>
          <w:tcPr>
            <w:tcW w:w="3600" w:type="dxa"/>
          </w:tcPr>
          <w:p w:rsidR="009271A7" w:rsidRPr="009271A7" w:rsidP="009271A7" w14:paraId="00978545" w14:textId="209D9891">
            <w:pPr>
              <w:spacing w:after="200" w:line="276" w:lineRule="auto"/>
              <w:rPr>
                <w:rFonts w:eastAsia="Calibri"/>
                <w:sz w:val="20"/>
                <w:szCs w:val="20"/>
              </w:rPr>
            </w:pPr>
            <w:r w:rsidRPr="009271A7">
              <w:rPr>
                <w:sz w:val="20"/>
                <w:szCs w:val="20"/>
              </w:rPr>
              <w:t>Changed instrument title from “Certification Regarding Disadvantaged Background” to “Certification Regarding Vulnerable Background”.</w:t>
            </w:r>
          </w:p>
        </w:tc>
        <w:tc>
          <w:tcPr>
            <w:tcW w:w="4230" w:type="dxa"/>
          </w:tcPr>
          <w:p w:rsidR="009271A7" w:rsidRPr="009271A7" w:rsidP="009271A7" w14:paraId="4FE05865" w14:textId="70025628">
            <w:pPr>
              <w:spacing w:after="200" w:line="276" w:lineRule="auto"/>
              <w:rPr>
                <w:rFonts w:eastAsia="Calibri"/>
                <w:sz w:val="20"/>
                <w:szCs w:val="20"/>
              </w:rPr>
            </w:pPr>
            <w:r w:rsidRPr="009271A7">
              <w:rPr>
                <w:sz w:val="20"/>
                <w:szCs w:val="20"/>
              </w:rPr>
              <w:t>To align with the Administration’s priority of reinforcing programs that direct resources to areas of greatest need and improve health outcomes.</w:t>
            </w:r>
          </w:p>
        </w:tc>
      </w:tr>
      <w:tr w14:paraId="2E99BDA4" w14:textId="77777777">
        <w:tblPrEx>
          <w:tblW w:w="9990" w:type="dxa"/>
          <w:tblInd w:w="-5" w:type="dxa"/>
          <w:tblLook w:val="04A0"/>
        </w:tblPrEx>
        <w:tc>
          <w:tcPr>
            <w:tcW w:w="2160" w:type="dxa"/>
          </w:tcPr>
          <w:p w:rsidR="007565C4" w:rsidRPr="007565C4" w:rsidP="007565C4" w14:paraId="1CB9B812" w14:textId="4162E34D">
            <w:pPr>
              <w:spacing w:after="200" w:line="276" w:lineRule="auto"/>
              <w:rPr>
                <w:rFonts w:eastAsia="Calibri"/>
                <w:sz w:val="20"/>
                <w:szCs w:val="20"/>
              </w:rPr>
            </w:pPr>
            <w:r w:rsidRPr="007565C4">
              <w:rPr>
                <w:sz w:val="20"/>
                <w:szCs w:val="20"/>
              </w:rPr>
              <w:t>Certification Regarding Disadvantaged Background</w:t>
            </w:r>
          </w:p>
        </w:tc>
        <w:tc>
          <w:tcPr>
            <w:tcW w:w="3600" w:type="dxa"/>
          </w:tcPr>
          <w:p w:rsidR="007565C4" w:rsidRPr="007565C4" w:rsidP="007565C4" w14:paraId="1BD74104" w14:textId="09B6CC6E">
            <w:pPr>
              <w:spacing w:after="200" w:line="276" w:lineRule="auto"/>
              <w:rPr>
                <w:rFonts w:eastAsia="Calibri"/>
                <w:sz w:val="20"/>
                <w:szCs w:val="20"/>
              </w:rPr>
            </w:pPr>
            <w:r w:rsidRPr="007565C4">
              <w:rPr>
                <w:sz w:val="20"/>
                <w:szCs w:val="20"/>
              </w:rPr>
              <w:t>Changed “economically disadvantaged background” to “economically vulnerable background”</w:t>
            </w:r>
          </w:p>
        </w:tc>
        <w:tc>
          <w:tcPr>
            <w:tcW w:w="4230" w:type="dxa"/>
          </w:tcPr>
          <w:p w:rsidR="007565C4" w:rsidRPr="007565C4" w:rsidP="007565C4" w14:paraId="2BE5EBF4" w14:textId="44CD4811">
            <w:pPr>
              <w:spacing w:after="200" w:line="276" w:lineRule="auto"/>
              <w:rPr>
                <w:rFonts w:eastAsia="Calibri"/>
                <w:sz w:val="20"/>
                <w:szCs w:val="20"/>
              </w:rPr>
            </w:pPr>
            <w:r w:rsidRPr="007565C4">
              <w:rPr>
                <w:sz w:val="20"/>
                <w:szCs w:val="20"/>
              </w:rPr>
              <w:t>To align with the Administration’s priority of reinforcing programs that direct resources to areas of greatest need and improve health outcomes.</w:t>
            </w:r>
          </w:p>
        </w:tc>
      </w:tr>
      <w:tr w14:paraId="698D5CD0" w14:textId="77777777">
        <w:tblPrEx>
          <w:tblW w:w="9990" w:type="dxa"/>
          <w:tblInd w:w="-5" w:type="dxa"/>
          <w:tblLook w:val="04A0"/>
        </w:tblPrEx>
        <w:tc>
          <w:tcPr>
            <w:tcW w:w="2160" w:type="dxa"/>
          </w:tcPr>
          <w:p w:rsidR="000D3B4E" w:rsidRPr="000D3B4E" w:rsidP="000D3B4E" w14:paraId="5B0D19CA" w14:textId="5154799D">
            <w:pPr>
              <w:spacing w:after="200" w:line="276" w:lineRule="auto"/>
              <w:rPr>
                <w:rFonts w:eastAsia="Calibri"/>
                <w:sz w:val="20"/>
                <w:szCs w:val="20"/>
              </w:rPr>
            </w:pPr>
            <w:r w:rsidRPr="000D3B4E">
              <w:rPr>
                <w:sz w:val="20"/>
                <w:szCs w:val="20"/>
              </w:rPr>
              <w:t>Certification Regarding Disadvantaged Background</w:t>
            </w:r>
          </w:p>
        </w:tc>
        <w:tc>
          <w:tcPr>
            <w:tcW w:w="3600" w:type="dxa"/>
          </w:tcPr>
          <w:p w:rsidR="000D3B4E" w:rsidRPr="000D3B4E" w:rsidP="000D3B4E" w14:paraId="20A332BA" w14:textId="30CA5CFE">
            <w:pPr>
              <w:spacing w:after="200" w:line="276" w:lineRule="auto"/>
              <w:rPr>
                <w:rFonts w:eastAsia="Calibri"/>
                <w:sz w:val="20"/>
                <w:szCs w:val="20"/>
              </w:rPr>
            </w:pPr>
            <w:r w:rsidRPr="000D3B4E">
              <w:rPr>
                <w:sz w:val="20"/>
                <w:szCs w:val="20"/>
              </w:rPr>
              <w:t>Changed “economically disadvantaged background” to “economically vulnerable background”</w:t>
            </w:r>
          </w:p>
        </w:tc>
        <w:tc>
          <w:tcPr>
            <w:tcW w:w="4230" w:type="dxa"/>
          </w:tcPr>
          <w:p w:rsidR="000D3B4E" w:rsidRPr="000D3B4E" w:rsidP="000D3B4E" w14:paraId="2FDDC2F7" w14:textId="5E5E57C2">
            <w:pPr>
              <w:spacing w:after="200" w:line="276" w:lineRule="auto"/>
              <w:rPr>
                <w:rFonts w:eastAsia="Calibri"/>
                <w:sz w:val="20"/>
                <w:szCs w:val="20"/>
              </w:rPr>
            </w:pPr>
            <w:r w:rsidRPr="000D3B4E">
              <w:rPr>
                <w:sz w:val="20"/>
                <w:szCs w:val="20"/>
              </w:rPr>
              <w:t>To align with the Administration’s priority of reinforcing programs that direct resources to areas of greatest need and improve health outcomes.</w:t>
            </w:r>
          </w:p>
        </w:tc>
      </w:tr>
      <w:tr w14:paraId="66324E97" w14:textId="77777777">
        <w:tblPrEx>
          <w:tblW w:w="9990" w:type="dxa"/>
          <w:tblInd w:w="-5" w:type="dxa"/>
          <w:tblLook w:val="04A0"/>
        </w:tblPrEx>
        <w:tc>
          <w:tcPr>
            <w:tcW w:w="2160" w:type="dxa"/>
          </w:tcPr>
          <w:p w:rsidR="0084705B" w:rsidRPr="0084705B" w:rsidP="0084705B" w14:paraId="6F2E84A8" w14:textId="10ABF301">
            <w:pPr>
              <w:spacing w:after="200" w:line="276" w:lineRule="auto"/>
              <w:rPr>
                <w:rFonts w:eastAsia="Calibri"/>
                <w:sz w:val="20"/>
                <w:szCs w:val="20"/>
              </w:rPr>
            </w:pPr>
            <w:r w:rsidRPr="0084705B">
              <w:rPr>
                <w:sz w:val="20"/>
                <w:szCs w:val="20"/>
              </w:rPr>
              <w:t>Certification Regarding Disadvantaged Background</w:t>
            </w:r>
          </w:p>
        </w:tc>
        <w:tc>
          <w:tcPr>
            <w:tcW w:w="3600" w:type="dxa"/>
          </w:tcPr>
          <w:p w:rsidR="0084705B" w:rsidRPr="0084705B" w:rsidP="0084705B" w14:paraId="66A40CDA" w14:textId="2F961DFE">
            <w:pPr>
              <w:spacing w:after="200" w:line="276" w:lineRule="auto"/>
              <w:rPr>
                <w:rFonts w:eastAsia="Calibri"/>
                <w:sz w:val="20"/>
                <w:szCs w:val="20"/>
              </w:rPr>
            </w:pPr>
            <w:r w:rsidRPr="0084705B">
              <w:rPr>
                <w:sz w:val="20"/>
                <w:szCs w:val="20"/>
              </w:rPr>
              <w:t>Changed “environmentally disadvantaged background” to “geographically vulnerable background”</w:t>
            </w:r>
          </w:p>
        </w:tc>
        <w:tc>
          <w:tcPr>
            <w:tcW w:w="4230" w:type="dxa"/>
          </w:tcPr>
          <w:p w:rsidR="0084705B" w:rsidRPr="0084705B" w:rsidP="0084705B" w14:paraId="3E8DEFB8" w14:textId="2D096EB1">
            <w:pPr>
              <w:spacing w:after="200" w:line="276" w:lineRule="auto"/>
              <w:rPr>
                <w:rFonts w:eastAsia="Calibri"/>
                <w:sz w:val="20"/>
                <w:szCs w:val="20"/>
              </w:rPr>
            </w:pPr>
            <w:r w:rsidRPr="0084705B">
              <w:rPr>
                <w:sz w:val="20"/>
                <w:szCs w:val="20"/>
              </w:rPr>
              <w:t>To align with the Administration’s priority of reinforcing programs that direct resources to areas of greatest need and improve health outcomes.</w:t>
            </w:r>
          </w:p>
        </w:tc>
      </w:tr>
    </w:tbl>
    <w:p w:rsidR="00555304" w:rsidP="00EF41AD" w14:paraId="350B9B02" w14:textId="77777777">
      <w:pPr>
        <w:spacing w:line="276" w:lineRule="auto"/>
        <w:outlineLvl w:val="0"/>
        <w:rPr>
          <w:b/>
          <w:u w:val="single"/>
        </w:rPr>
      </w:pPr>
    </w:p>
    <w:p w:rsidR="00E23CD4" w:rsidRPr="00B23FF5" w:rsidP="00B23FF5" w14:paraId="565BBEBF" w14:textId="5D544CAF">
      <w:pPr>
        <w:keepNext/>
        <w:spacing w:after="200" w:line="276" w:lineRule="auto"/>
        <w:rPr>
          <w:rFonts w:eastAsia="Calibri"/>
          <w:b/>
        </w:rPr>
      </w:pPr>
      <w:r w:rsidRPr="00B92B6C">
        <w:rPr>
          <w:rFonts w:eastAsia="Calibri"/>
          <w:b/>
        </w:rPr>
        <w:t>Attachments:</w:t>
      </w:r>
    </w:p>
    <w:p w:rsidR="00E23CD4" w:rsidRPr="00DE2FF6" w:rsidP="00E23CD4" w14:paraId="18B190B0" w14:textId="77777777">
      <w:pPr>
        <w:spacing w:line="276" w:lineRule="auto"/>
        <w:outlineLvl w:val="0"/>
        <w:rPr>
          <w:bCs/>
        </w:rPr>
      </w:pPr>
    </w:p>
    <w:p w:rsidR="00E23CD4" w:rsidP="00E23CD4" w14:paraId="6F08679B" w14:textId="720FB563">
      <w:pPr>
        <w:numPr>
          <w:ilvl w:val="0"/>
          <w:numId w:val="6"/>
        </w:numPr>
        <w:spacing w:after="200" w:line="276" w:lineRule="auto"/>
        <w:rPr>
          <w:rFonts w:eastAsia="Calibri"/>
        </w:rPr>
      </w:pPr>
      <w:r>
        <w:rPr>
          <w:rFonts w:eastAsia="Calibri"/>
        </w:rPr>
        <w:t>National Health Service Corps Students to Service Loan Repayment Program Verification of Vulnerable Background Status Form</w:t>
      </w:r>
      <w:r>
        <w:rPr>
          <w:rFonts w:eastAsia="Calibri"/>
        </w:rPr>
        <w:t xml:space="preserve"> (All changes and additions are tracked in the attached document)</w:t>
      </w:r>
    </w:p>
    <w:p w:rsidR="00555304" w:rsidP="00555304" w14:paraId="06F56A25" w14:textId="0C56B236">
      <w:pPr>
        <w:numPr>
          <w:ilvl w:val="0"/>
          <w:numId w:val="6"/>
        </w:numPr>
        <w:spacing w:after="200" w:line="276" w:lineRule="auto"/>
        <w:rPr>
          <w:rFonts w:eastAsia="Calibri"/>
        </w:rPr>
      </w:pPr>
      <w:r>
        <w:rPr>
          <w:rFonts w:eastAsia="Calibri"/>
        </w:rPr>
        <w:t>National Health Service Corps Scholarship Program Verification of Vulnerable Background Status Form (All changes and additions are tracked in the attached document)</w:t>
      </w:r>
    </w:p>
    <w:p w:rsidR="00555304" w:rsidRPr="00B92B6C" w:rsidP="00555304" w14:paraId="759D2D54" w14:textId="77777777">
      <w:pPr>
        <w:spacing w:after="200" w:line="276" w:lineRule="auto"/>
        <w:ind w:left="1080"/>
        <w:rPr>
          <w:rFonts w:eastAsia="Calibri"/>
        </w:rPr>
      </w:pPr>
    </w:p>
    <w:p w:rsidR="00E23CD4" w:rsidRPr="00E23CD4" w:rsidP="00E23CD4" w14:paraId="23CE70A1" w14:textId="76B9210C">
      <w:pPr>
        <w:spacing w:after="200" w:line="276" w:lineRule="auto"/>
        <w:rPr>
          <w:rFonts w:eastAsia="Calibri"/>
        </w:rPr>
      </w:pP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1312"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9" name="Picture 9"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60288"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892768734" name="Picture 892768734"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68734"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59264"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4AE42D9"/>
    <w:multiLevelType w:val="hybridMultilevel"/>
    <w:tmpl w:val="522486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4AA4BDD"/>
    <w:multiLevelType w:val="hybridMultilevel"/>
    <w:tmpl w:val="FFF035CE"/>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6777302">
    <w:abstractNumId w:val="1"/>
  </w:num>
  <w:num w:numId="2" w16cid:durableId="1189493300">
    <w:abstractNumId w:val="0"/>
  </w:num>
  <w:num w:numId="3" w16cid:durableId="1131703119">
    <w:abstractNumId w:val="5"/>
  </w:num>
  <w:num w:numId="4" w16cid:durableId="77140030">
    <w:abstractNumId w:val="6"/>
  </w:num>
  <w:num w:numId="5" w16cid:durableId="818227811">
    <w:abstractNumId w:val="2"/>
  </w:num>
  <w:num w:numId="6" w16cid:durableId="412043533">
    <w:abstractNumId w:val="3"/>
  </w:num>
  <w:num w:numId="7" w16cid:durableId="546534035">
    <w:abstractNumId w:val="4"/>
  </w:num>
  <w:num w:numId="8" w16cid:durableId="4576491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0B6C"/>
    <w:rsid w:val="00001D70"/>
    <w:rsid w:val="00003763"/>
    <w:rsid w:val="000039E2"/>
    <w:rsid w:val="000048F5"/>
    <w:rsid w:val="000071E3"/>
    <w:rsid w:val="00010EC2"/>
    <w:rsid w:val="00010F83"/>
    <w:rsid w:val="0001715A"/>
    <w:rsid w:val="000276E7"/>
    <w:rsid w:val="00027AC8"/>
    <w:rsid w:val="00044A63"/>
    <w:rsid w:val="00045B42"/>
    <w:rsid w:val="00052638"/>
    <w:rsid w:val="000533F1"/>
    <w:rsid w:val="00053774"/>
    <w:rsid w:val="00054659"/>
    <w:rsid w:val="000548BE"/>
    <w:rsid w:val="00063245"/>
    <w:rsid w:val="00066005"/>
    <w:rsid w:val="00072B5A"/>
    <w:rsid w:val="00075B3C"/>
    <w:rsid w:val="000762F8"/>
    <w:rsid w:val="000770C4"/>
    <w:rsid w:val="00077FC4"/>
    <w:rsid w:val="000804CF"/>
    <w:rsid w:val="00081461"/>
    <w:rsid w:val="0008538F"/>
    <w:rsid w:val="00086224"/>
    <w:rsid w:val="00086509"/>
    <w:rsid w:val="00086A3E"/>
    <w:rsid w:val="00087129"/>
    <w:rsid w:val="00087E7E"/>
    <w:rsid w:val="00092DAF"/>
    <w:rsid w:val="000A7DE4"/>
    <w:rsid w:val="000B208C"/>
    <w:rsid w:val="000B3F28"/>
    <w:rsid w:val="000B6EEB"/>
    <w:rsid w:val="000C0CC0"/>
    <w:rsid w:val="000C189F"/>
    <w:rsid w:val="000D0731"/>
    <w:rsid w:val="000D2751"/>
    <w:rsid w:val="000D3B4E"/>
    <w:rsid w:val="000D4ED8"/>
    <w:rsid w:val="000E0A28"/>
    <w:rsid w:val="000E54AC"/>
    <w:rsid w:val="000E6A01"/>
    <w:rsid w:val="000E708F"/>
    <w:rsid w:val="000E7CCD"/>
    <w:rsid w:val="000F07C9"/>
    <w:rsid w:val="000F2103"/>
    <w:rsid w:val="000F4F56"/>
    <w:rsid w:val="000F7CB1"/>
    <w:rsid w:val="00103189"/>
    <w:rsid w:val="00114280"/>
    <w:rsid w:val="00120C7A"/>
    <w:rsid w:val="00121B53"/>
    <w:rsid w:val="00122B02"/>
    <w:rsid w:val="001248FB"/>
    <w:rsid w:val="00125A5B"/>
    <w:rsid w:val="00126866"/>
    <w:rsid w:val="00134209"/>
    <w:rsid w:val="00135331"/>
    <w:rsid w:val="001379E8"/>
    <w:rsid w:val="00141C9C"/>
    <w:rsid w:val="00141E59"/>
    <w:rsid w:val="00142733"/>
    <w:rsid w:val="00142909"/>
    <w:rsid w:val="00144C9E"/>
    <w:rsid w:val="0015590D"/>
    <w:rsid w:val="00155C19"/>
    <w:rsid w:val="001563AD"/>
    <w:rsid w:val="00161207"/>
    <w:rsid w:val="00161D18"/>
    <w:rsid w:val="001626D3"/>
    <w:rsid w:val="0016330E"/>
    <w:rsid w:val="00166A3B"/>
    <w:rsid w:val="001709E2"/>
    <w:rsid w:val="00170EBE"/>
    <w:rsid w:val="0017258F"/>
    <w:rsid w:val="0017574C"/>
    <w:rsid w:val="00181B7D"/>
    <w:rsid w:val="00184624"/>
    <w:rsid w:val="00190C2F"/>
    <w:rsid w:val="00191CE9"/>
    <w:rsid w:val="00193652"/>
    <w:rsid w:val="00193E7F"/>
    <w:rsid w:val="001947B2"/>
    <w:rsid w:val="001A0ACA"/>
    <w:rsid w:val="001A2666"/>
    <w:rsid w:val="001A3B75"/>
    <w:rsid w:val="001A5F8A"/>
    <w:rsid w:val="001B084C"/>
    <w:rsid w:val="001B144D"/>
    <w:rsid w:val="001B22E2"/>
    <w:rsid w:val="001B7197"/>
    <w:rsid w:val="001C1E69"/>
    <w:rsid w:val="001C250A"/>
    <w:rsid w:val="001D352B"/>
    <w:rsid w:val="001D3DEC"/>
    <w:rsid w:val="001E08B7"/>
    <w:rsid w:val="001E2515"/>
    <w:rsid w:val="001E257B"/>
    <w:rsid w:val="001E2E43"/>
    <w:rsid w:val="001E539E"/>
    <w:rsid w:val="001F1076"/>
    <w:rsid w:val="001F1F66"/>
    <w:rsid w:val="001F2CE1"/>
    <w:rsid w:val="001F3E13"/>
    <w:rsid w:val="001F4B8B"/>
    <w:rsid w:val="001F5A00"/>
    <w:rsid w:val="001F7458"/>
    <w:rsid w:val="00204028"/>
    <w:rsid w:val="00206CD3"/>
    <w:rsid w:val="00207BB5"/>
    <w:rsid w:val="00217D77"/>
    <w:rsid w:val="0022037C"/>
    <w:rsid w:val="00222815"/>
    <w:rsid w:val="00231177"/>
    <w:rsid w:val="0023235D"/>
    <w:rsid w:val="00233631"/>
    <w:rsid w:val="00234D79"/>
    <w:rsid w:val="002420A2"/>
    <w:rsid w:val="00244523"/>
    <w:rsid w:val="0024475D"/>
    <w:rsid w:val="00250AF0"/>
    <w:rsid w:val="00254744"/>
    <w:rsid w:val="002558F1"/>
    <w:rsid w:val="00255B93"/>
    <w:rsid w:val="0025694D"/>
    <w:rsid w:val="00262A06"/>
    <w:rsid w:val="00263600"/>
    <w:rsid w:val="00264FB5"/>
    <w:rsid w:val="00265C26"/>
    <w:rsid w:val="00270D9F"/>
    <w:rsid w:val="00270FE3"/>
    <w:rsid w:val="002774D5"/>
    <w:rsid w:val="00283BCF"/>
    <w:rsid w:val="00285BE4"/>
    <w:rsid w:val="00287CF7"/>
    <w:rsid w:val="002917E9"/>
    <w:rsid w:val="002940FF"/>
    <w:rsid w:val="00295A10"/>
    <w:rsid w:val="002A2D68"/>
    <w:rsid w:val="002A47CE"/>
    <w:rsid w:val="002B0062"/>
    <w:rsid w:val="002B09C2"/>
    <w:rsid w:val="002B17DB"/>
    <w:rsid w:val="002B1E19"/>
    <w:rsid w:val="002B22B4"/>
    <w:rsid w:val="002B2C62"/>
    <w:rsid w:val="002B4F72"/>
    <w:rsid w:val="002B6BBF"/>
    <w:rsid w:val="002F5844"/>
    <w:rsid w:val="002F6361"/>
    <w:rsid w:val="00301C0B"/>
    <w:rsid w:val="00303910"/>
    <w:rsid w:val="00304290"/>
    <w:rsid w:val="00306133"/>
    <w:rsid w:val="00310E49"/>
    <w:rsid w:val="00311494"/>
    <w:rsid w:val="003126AA"/>
    <w:rsid w:val="00312EAC"/>
    <w:rsid w:val="003226BD"/>
    <w:rsid w:val="00326D2A"/>
    <w:rsid w:val="00330C58"/>
    <w:rsid w:val="00331B5F"/>
    <w:rsid w:val="00332AC4"/>
    <w:rsid w:val="00334D1E"/>
    <w:rsid w:val="003362FB"/>
    <w:rsid w:val="00340454"/>
    <w:rsid w:val="00341631"/>
    <w:rsid w:val="00342B3B"/>
    <w:rsid w:val="00345B03"/>
    <w:rsid w:val="003471D6"/>
    <w:rsid w:val="003510EE"/>
    <w:rsid w:val="00352B7B"/>
    <w:rsid w:val="003544DE"/>
    <w:rsid w:val="003556CC"/>
    <w:rsid w:val="00356216"/>
    <w:rsid w:val="00362BFA"/>
    <w:rsid w:val="003643AD"/>
    <w:rsid w:val="003650BC"/>
    <w:rsid w:val="00366055"/>
    <w:rsid w:val="00370863"/>
    <w:rsid w:val="0037258C"/>
    <w:rsid w:val="00373A70"/>
    <w:rsid w:val="003747B2"/>
    <w:rsid w:val="00375278"/>
    <w:rsid w:val="00377D73"/>
    <w:rsid w:val="00380DD6"/>
    <w:rsid w:val="00381603"/>
    <w:rsid w:val="00382EAE"/>
    <w:rsid w:val="00383ECD"/>
    <w:rsid w:val="003848BE"/>
    <w:rsid w:val="00385E85"/>
    <w:rsid w:val="003872A5"/>
    <w:rsid w:val="0039017B"/>
    <w:rsid w:val="003901DB"/>
    <w:rsid w:val="00394B79"/>
    <w:rsid w:val="00394CD7"/>
    <w:rsid w:val="003A34D7"/>
    <w:rsid w:val="003A5E24"/>
    <w:rsid w:val="003A6602"/>
    <w:rsid w:val="003B2616"/>
    <w:rsid w:val="003B3248"/>
    <w:rsid w:val="003B33A2"/>
    <w:rsid w:val="003B6B91"/>
    <w:rsid w:val="003B7399"/>
    <w:rsid w:val="003C55E5"/>
    <w:rsid w:val="003D33F5"/>
    <w:rsid w:val="003D4040"/>
    <w:rsid w:val="003D4067"/>
    <w:rsid w:val="003D5F7A"/>
    <w:rsid w:val="003E0442"/>
    <w:rsid w:val="003E22EA"/>
    <w:rsid w:val="003E2BE0"/>
    <w:rsid w:val="003E6D04"/>
    <w:rsid w:val="003F095B"/>
    <w:rsid w:val="003F0F33"/>
    <w:rsid w:val="003F2326"/>
    <w:rsid w:val="003F2BB5"/>
    <w:rsid w:val="003F4E0A"/>
    <w:rsid w:val="00401577"/>
    <w:rsid w:val="00402C0A"/>
    <w:rsid w:val="004046F5"/>
    <w:rsid w:val="00404992"/>
    <w:rsid w:val="00404A4E"/>
    <w:rsid w:val="00410EB8"/>
    <w:rsid w:val="00417C07"/>
    <w:rsid w:val="00423E72"/>
    <w:rsid w:val="0043103F"/>
    <w:rsid w:val="00431BF0"/>
    <w:rsid w:val="00432938"/>
    <w:rsid w:val="00434872"/>
    <w:rsid w:val="00434FA2"/>
    <w:rsid w:val="00435658"/>
    <w:rsid w:val="004405BE"/>
    <w:rsid w:val="00440B57"/>
    <w:rsid w:val="004418A1"/>
    <w:rsid w:val="00441EE8"/>
    <w:rsid w:val="0044244F"/>
    <w:rsid w:val="00443FE0"/>
    <w:rsid w:val="004473B6"/>
    <w:rsid w:val="004473EF"/>
    <w:rsid w:val="00450183"/>
    <w:rsid w:val="00451AB7"/>
    <w:rsid w:val="00453C7A"/>
    <w:rsid w:val="004551A9"/>
    <w:rsid w:val="00455CB5"/>
    <w:rsid w:val="00456345"/>
    <w:rsid w:val="00457C70"/>
    <w:rsid w:val="00463BF7"/>
    <w:rsid w:val="004670BA"/>
    <w:rsid w:val="00467945"/>
    <w:rsid w:val="00467E88"/>
    <w:rsid w:val="00473D6F"/>
    <w:rsid w:val="00476181"/>
    <w:rsid w:val="00480AA4"/>
    <w:rsid w:val="00486B48"/>
    <w:rsid w:val="004870F0"/>
    <w:rsid w:val="00493F65"/>
    <w:rsid w:val="004958BF"/>
    <w:rsid w:val="004A160D"/>
    <w:rsid w:val="004A289E"/>
    <w:rsid w:val="004A3B9D"/>
    <w:rsid w:val="004A63F5"/>
    <w:rsid w:val="004B4CB0"/>
    <w:rsid w:val="004B71C4"/>
    <w:rsid w:val="004B79E6"/>
    <w:rsid w:val="004C3104"/>
    <w:rsid w:val="004C59E4"/>
    <w:rsid w:val="004C5BA6"/>
    <w:rsid w:val="004C7440"/>
    <w:rsid w:val="004D186E"/>
    <w:rsid w:val="004D1992"/>
    <w:rsid w:val="004D60F4"/>
    <w:rsid w:val="004E1ED5"/>
    <w:rsid w:val="004E6DD2"/>
    <w:rsid w:val="004E733E"/>
    <w:rsid w:val="004F147E"/>
    <w:rsid w:val="004F4680"/>
    <w:rsid w:val="004F469F"/>
    <w:rsid w:val="004F7FB6"/>
    <w:rsid w:val="00501F7F"/>
    <w:rsid w:val="005027D5"/>
    <w:rsid w:val="0050536A"/>
    <w:rsid w:val="00505C78"/>
    <w:rsid w:val="005064EF"/>
    <w:rsid w:val="005114FA"/>
    <w:rsid w:val="00512B15"/>
    <w:rsid w:val="00512E18"/>
    <w:rsid w:val="005157CE"/>
    <w:rsid w:val="005260F0"/>
    <w:rsid w:val="005302CD"/>
    <w:rsid w:val="00532CA6"/>
    <w:rsid w:val="005339FD"/>
    <w:rsid w:val="00533DDE"/>
    <w:rsid w:val="00533F8A"/>
    <w:rsid w:val="005346A8"/>
    <w:rsid w:val="00535F6D"/>
    <w:rsid w:val="00536E6D"/>
    <w:rsid w:val="005378E0"/>
    <w:rsid w:val="005415F8"/>
    <w:rsid w:val="005439D1"/>
    <w:rsid w:val="0054647D"/>
    <w:rsid w:val="0055021B"/>
    <w:rsid w:val="00550348"/>
    <w:rsid w:val="005543D3"/>
    <w:rsid w:val="00555304"/>
    <w:rsid w:val="00562AA2"/>
    <w:rsid w:val="00566F14"/>
    <w:rsid w:val="005670F6"/>
    <w:rsid w:val="005702AD"/>
    <w:rsid w:val="005725D4"/>
    <w:rsid w:val="00573D0B"/>
    <w:rsid w:val="0057414C"/>
    <w:rsid w:val="00574192"/>
    <w:rsid w:val="00574FDB"/>
    <w:rsid w:val="00576464"/>
    <w:rsid w:val="00577240"/>
    <w:rsid w:val="0057786D"/>
    <w:rsid w:val="00582FB8"/>
    <w:rsid w:val="005851F7"/>
    <w:rsid w:val="00585625"/>
    <w:rsid w:val="0058729F"/>
    <w:rsid w:val="00587E4E"/>
    <w:rsid w:val="005950E5"/>
    <w:rsid w:val="00595FCA"/>
    <w:rsid w:val="005A1AAA"/>
    <w:rsid w:val="005A1BCD"/>
    <w:rsid w:val="005A22B5"/>
    <w:rsid w:val="005A4D50"/>
    <w:rsid w:val="005B0A60"/>
    <w:rsid w:val="005B1738"/>
    <w:rsid w:val="005B18F6"/>
    <w:rsid w:val="005B3157"/>
    <w:rsid w:val="005B4D93"/>
    <w:rsid w:val="005B6F7F"/>
    <w:rsid w:val="005C02E1"/>
    <w:rsid w:val="005D221D"/>
    <w:rsid w:val="005D55CB"/>
    <w:rsid w:val="005D5A52"/>
    <w:rsid w:val="005D6841"/>
    <w:rsid w:val="005E064E"/>
    <w:rsid w:val="005E1314"/>
    <w:rsid w:val="005E3D89"/>
    <w:rsid w:val="005F08A3"/>
    <w:rsid w:val="005F2069"/>
    <w:rsid w:val="005F3019"/>
    <w:rsid w:val="00604F8A"/>
    <w:rsid w:val="00606DC3"/>
    <w:rsid w:val="006078C1"/>
    <w:rsid w:val="0061313F"/>
    <w:rsid w:val="00614955"/>
    <w:rsid w:val="00614C26"/>
    <w:rsid w:val="00616B50"/>
    <w:rsid w:val="0062184F"/>
    <w:rsid w:val="0062383C"/>
    <w:rsid w:val="006262A5"/>
    <w:rsid w:val="006272EB"/>
    <w:rsid w:val="00631574"/>
    <w:rsid w:val="00633138"/>
    <w:rsid w:val="0063324E"/>
    <w:rsid w:val="006334F5"/>
    <w:rsid w:val="00637D1D"/>
    <w:rsid w:val="006408E7"/>
    <w:rsid w:val="0064399A"/>
    <w:rsid w:val="006463E5"/>
    <w:rsid w:val="00652140"/>
    <w:rsid w:val="00652CAA"/>
    <w:rsid w:val="006562F9"/>
    <w:rsid w:val="00657689"/>
    <w:rsid w:val="00657C22"/>
    <w:rsid w:val="00660319"/>
    <w:rsid w:val="006670F7"/>
    <w:rsid w:val="006708EE"/>
    <w:rsid w:val="00671F80"/>
    <w:rsid w:val="00673DA2"/>
    <w:rsid w:val="00674A67"/>
    <w:rsid w:val="0067590A"/>
    <w:rsid w:val="00680233"/>
    <w:rsid w:val="006829CB"/>
    <w:rsid w:val="006864FD"/>
    <w:rsid w:val="006934A4"/>
    <w:rsid w:val="00693F1A"/>
    <w:rsid w:val="006942AB"/>
    <w:rsid w:val="00696C96"/>
    <w:rsid w:val="006A0213"/>
    <w:rsid w:val="006A4E88"/>
    <w:rsid w:val="006A5A87"/>
    <w:rsid w:val="006B681C"/>
    <w:rsid w:val="006B6D9D"/>
    <w:rsid w:val="006B78DA"/>
    <w:rsid w:val="006C099B"/>
    <w:rsid w:val="006C1D7A"/>
    <w:rsid w:val="006C293D"/>
    <w:rsid w:val="006C5AAB"/>
    <w:rsid w:val="006C70D2"/>
    <w:rsid w:val="006D074C"/>
    <w:rsid w:val="006D0FE3"/>
    <w:rsid w:val="006D3976"/>
    <w:rsid w:val="006D6D68"/>
    <w:rsid w:val="006E0D96"/>
    <w:rsid w:val="006E1068"/>
    <w:rsid w:val="006E2190"/>
    <w:rsid w:val="006E478D"/>
    <w:rsid w:val="006E5CAC"/>
    <w:rsid w:val="006E690F"/>
    <w:rsid w:val="006F0423"/>
    <w:rsid w:val="006F2CE2"/>
    <w:rsid w:val="0070355D"/>
    <w:rsid w:val="007046E6"/>
    <w:rsid w:val="00713574"/>
    <w:rsid w:val="00714AC6"/>
    <w:rsid w:val="007177BC"/>
    <w:rsid w:val="00717CD0"/>
    <w:rsid w:val="00720419"/>
    <w:rsid w:val="0072161F"/>
    <w:rsid w:val="00724A17"/>
    <w:rsid w:val="00726087"/>
    <w:rsid w:val="007261EE"/>
    <w:rsid w:val="007279C1"/>
    <w:rsid w:val="007307B7"/>
    <w:rsid w:val="00731F2C"/>
    <w:rsid w:val="0073389D"/>
    <w:rsid w:val="00737E46"/>
    <w:rsid w:val="00741E49"/>
    <w:rsid w:val="00752135"/>
    <w:rsid w:val="00754D00"/>
    <w:rsid w:val="007565C4"/>
    <w:rsid w:val="0076192C"/>
    <w:rsid w:val="00774338"/>
    <w:rsid w:val="00775A44"/>
    <w:rsid w:val="00775F01"/>
    <w:rsid w:val="00782ABF"/>
    <w:rsid w:val="00783738"/>
    <w:rsid w:val="0078547E"/>
    <w:rsid w:val="0078631F"/>
    <w:rsid w:val="0078652D"/>
    <w:rsid w:val="00787969"/>
    <w:rsid w:val="0079084A"/>
    <w:rsid w:val="00791085"/>
    <w:rsid w:val="00793408"/>
    <w:rsid w:val="00793E52"/>
    <w:rsid w:val="00795A6E"/>
    <w:rsid w:val="007A3FC7"/>
    <w:rsid w:val="007A5821"/>
    <w:rsid w:val="007B07DB"/>
    <w:rsid w:val="007B650F"/>
    <w:rsid w:val="007B6733"/>
    <w:rsid w:val="007C41D3"/>
    <w:rsid w:val="007C4C2D"/>
    <w:rsid w:val="007C6BFC"/>
    <w:rsid w:val="007D1554"/>
    <w:rsid w:val="007D4811"/>
    <w:rsid w:val="007D5195"/>
    <w:rsid w:val="007D6CAB"/>
    <w:rsid w:val="007E146B"/>
    <w:rsid w:val="007E180E"/>
    <w:rsid w:val="007F0B5A"/>
    <w:rsid w:val="007F3D6B"/>
    <w:rsid w:val="007F4058"/>
    <w:rsid w:val="007F4235"/>
    <w:rsid w:val="007F518F"/>
    <w:rsid w:val="008046F3"/>
    <w:rsid w:val="0080621D"/>
    <w:rsid w:val="00811A31"/>
    <w:rsid w:val="00813B13"/>
    <w:rsid w:val="0081548F"/>
    <w:rsid w:val="0081556E"/>
    <w:rsid w:val="00816253"/>
    <w:rsid w:val="00817AFB"/>
    <w:rsid w:val="00817D9F"/>
    <w:rsid w:val="00825EF4"/>
    <w:rsid w:val="00827ADF"/>
    <w:rsid w:val="0083058C"/>
    <w:rsid w:val="00830764"/>
    <w:rsid w:val="00832149"/>
    <w:rsid w:val="008321B6"/>
    <w:rsid w:val="00836E2F"/>
    <w:rsid w:val="00845D7D"/>
    <w:rsid w:val="0084705B"/>
    <w:rsid w:val="00847664"/>
    <w:rsid w:val="00850397"/>
    <w:rsid w:val="00857F2A"/>
    <w:rsid w:val="0086153D"/>
    <w:rsid w:val="00861CF0"/>
    <w:rsid w:val="00863240"/>
    <w:rsid w:val="008632F6"/>
    <w:rsid w:val="00865C53"/>
    <w:rsid w:val="0086666D"/>
    <w:rsid w:val="00866863"/>
    <w:rsid w:val="00867179"/>
    <w:rsid w:val="008672A0"/>
    <w:rsid w:val="0087144D"/>
    <w:rsid w:val="00873612"/>
    <w:rsid w:val="00873737"/>
    <w:rsid w:val="00875450"/>
    <w:rsid w:val="008754F1"/>
    <w:rsid w:val="0088027B"/>
    <w:rsid w:val="00881065"/>
    <w:rsid w:val="0088408B"/>
    <w:rsid w:val="00887803"/>
    <w:rsid w:val="00890DDF"/>
    <w:rsid w:val="00892B2E"/>
    <w:rsid w:val="0089448C"/>
    <w:rsid w:val="008A09BF"/>
    <w:rsid w:val="008A32A0"/>
    <w:rsid w:val="008A3E2E"/>
    <w:rsid w:val="008A3EF2"/>
    <w:rsid w:val="008A415A"/>
    <w:rsid w:val="008A512F"/>
    <w:rsid w:val="008A7724"/>
    <w:rsid w:val="008B0A30"/>
    <w:rsid w:val="008B2628"/>
    <w:rsid w:val="008B3AFD"/>
    <w:rsid w:val="008B5457"/>
    <w:rsid w:val="008B5C8D"/>
    <w:rsid w:val="008C0081"/>
    <w:rsid w:val="008C31E1"/>
    <w:rsid w:val="008C59A3"/>
    <w:rsid w:val="008C5FD9"/>
    <w:rsid w:val="008C64C9"/>
    <w:rsid w:val="008C7857"/>
    <w:rsid w:val="008D25BE"/>
    <w:rsid w:val="008D35DB"/>
    <w:rsid w:val="008D39B2"/>
    <w:rsid w:val="008D4322"/>
    <w:rsid w:val="008D4E35"/>
    <w:rsid w:val="008D5DDD"/>
    <w:rsid w:val="008E0AE4"/>
    <w:rsid w:val="008E1E20"/>
    <w:rsid w:val="008E1E33"/>
    <w:rsid w:val="008E29FA"/>
    <w:rsid w:val="008E6BB9"/>
    <w:rsid w:val="008F6C35"/>
    <w:rsid w:val="00900639"/>
    <w:rsid w:val="00902CD0"/>
    <w:rsid w:val="0090482D"/>
    <w:rsid w:val="00906DCE"/>
    <w:rsid w:val="009079C5"/>
    <w:rsid w:val="00910F12"/>
    <w:rsid w:val="00911BB6"/>
    <w:rsid w:val="00914F17"/>
    <w:rsid w:val="00917A10"/>
    <w:rsid w:val="00920EE1"/>
    <w:rsid w:val="00925C36"/>
    <w:rsid w:val="009271A7"/>
    <w:rsid w:val="009327EE"/>
    <w:rsid w:val="00937191"/>
    <w:rsid w:val="00941A33"/>
    <w:rsid w:val="00942426"/>
    <w:rsid w:val="00942B43"/>
    <w:rsid w:val="00943979"/>
    <w:rsid w:val="0094649B"/>
    <w:rsid w:val="00951507"/>
    <w:rsid w:val="009527F5"/>
    <w:rsid w:val="00952F57"/>
    <w:rsid w:val="00953510"/>
    <w:rsid w:val="00953FEC"/>
    <w:rsid w:val="009563B7"/>
    <w:rsid w:val="0095789E"/>
    <w:rsid w:val="009623D5"/>
    <w:rsid w:val="00966A30"/>
    <w:rsid w:val="0096726F"/>
    <w:rsid w:val="00970F97"/>
    <w:rsid w:val="00971770"/>
    <w:rsid w:val="00985D6A"/>
    <w:rsid w:val="00990FD5"/>
    <w:rsid w:val="0099116A"/>
    <w:rsid w:val="00991939"/>
    <w:rsid w:val="009925C2"/>
    <w:rsid w:val="009A1945"/>
    <w:rsid w:val="009A2AA6"/>
    <w:rsid w:val="009A549E"/>
    <w:rsid w:val="009A60CA"/>
    <w:rsid w:val="009B37A2"/>
    <w:rsid w:val="009C3060"/>
    <w:rsid w:val="009C34AD"/>
    <w:rsid w:val="009C61FB"/>
    <w:rsid w:val="009C6920"/>
    <w:rsid w:val="009D241A"/>
    <w:rsid w:val="009D2633"/>
    <w:rsid w:val="009D5145"/>
    <w:rsid w:val="009D6693"/>
    <w:rsid w:val="009D6D00"/>
    <w:rsid w:val="009E1E10"/>
    <w:rsid w:val="009E2112"/>
    <w:rsid w:val="009E2189"/>
    <w:rsid w:val="009E3AA5"/>
    <w:rsid w:val="009E4034"/>
    <w:rsid w:val="009E6D0C"/>
    <w:rsid w:val="009F15C4"/>
    <w:rsid w:val="009F1FA3"/>
    <w:rsid w:val="009F507C"/>
    <w:rsid w:val="009F62AB"/>
    <w:rsid w:val="00A048BA"/>
    <w:rsid w:val="00A06906"/>
    <w:rsid w:val="00A07960"/>
    <w:rsid w:val="00A1536E"/>
    <w:rsid w:val="00A21975"/>
    <w:rsid w:val="00A231F8"/>
    <w:rsid w:val="00A24993"/>
    <w:rsid w:val="00A31978"/>
    <w:rsid w:val="00A31D65"/>
    <w:rsid w:val="00A45DE2"/>
    <w:rsid w:val="00A5167F"/>
    <w:rsid w:val="00A52D6E"/>
    <w:rsid w:val="00A54CCF"/>
    <w:rsid w:val="00A56190"/>
    <w:rsid w:val="00A60765"/>
    <w:rsid w:val="00A608C6"/>
    <w:rsid w:val="00A60A57"/>
    <w:rsid w:val="00A63360"/>
    <w:rsid w:val="00A634B7"/>
    <w:rsid w:val="00A6391B"/>
    <w:rsid w:val="00A65AEA"/>
    <w:rsid w:val="00A6608A"/>
    <w:rsid w:val="00A66F36"/>
    <w:rsid w:val="00A67340"/>
    <w:rsid w:val="00A73790"/>
    <w:rsid w:val="00A741FA"/>
    <w:rsid w:val="00A772C5"/>
    <w:rsid w:val="00A83CB9"/>
    <w:rsid w:val="00A85147"/>
    <w:rsid w:val="00A85498"/>
    <w:rsid w:val="00A855DB"/>
    <w:rsid w:val="00A92FE5"/>
    <w:rsid w:val="00A9513E"/>
    <w:rsid w:val="00AA294C"/>
    <w:rsid w:val="00AA4181"/>
    <w:rsid w:val="00AA6845"/>
    <w:rsid w:val="00AB44BF"/>
    <w:rsid w:val="00AB54CB"/>
    <w:rsid w:val="00AC06D0"/>
    <w:rsid w:val="00AC24C5"/>
    <w:rsid w:val="00AC70DE"/>
    <w:rsid w:val="00AC73BA"/>
    <w:rsid w:val="00AD2BCA"/>
    <w:rsid w:val="00AE1BEC"/>
    <w:rsid w:val="00AE536E"/>
    <w:rsid w:val="00AF1299"/>
    <w:rsid w:val="00AF3431"/>
    <w:rsid w:val="00AF6A02"/>
    <w:rsid w:val="00AF7C67"/>
    <w:rsid w:val="00B01E60"/>
    <w:rsid w:val="00B05838"/>
    <w:rsid w:val="00B0690E"/>
    <w:rsid w:val="00B06932"/>
    <w:rsid w:val="00B10C91"/>
    <w:rsid w:val="00B1206F"/>
    <w:rsid w:val="00B1243A"/>
    <w:rsid w:val="00B14023"/>
    <w:rsid w:val="00B15A00"/>
    <w:rsid w:val="00B17E62"/>
    <w:rsid w:val="00B20C67"/>
    <w:rsid w:val="00B23FF5"/>
    <w:rsid w:val="00B25482"/>
    <w:rsid w:val="00B325A3"/>
    <w:rsid w:val="00B34DF3"/>
    <w:rsid w:val="00B41189"/>
    <w:rsid w:val="00B42446"/>
    <w:rsid w:val="00B43677"/>
    <w:rsid w:val="00B43828"/>
    <w:rsid w:val="00B43D7A"/>
    <w:rsid w:val="00B478C0"/>
    <w:rsid w:val="00B50762"/>
    <w:rsid w:val="00B50EA1"/>
    <w:rsid w:val="00B51EED"/>
    <w:rsid w:val="00B54462"/>
    <w:rsid w:val="00B55A78"/>
    <w:rsid w:val="00B570F0"/>
    <w:rsid w:val="00B620DA"/>
    <w:rsid w:val="00B625A8"/>
    <w:rsid w:val="00B66C35"/>
    <w:rsid w:val="00B6725E"/>
    <w:rsid w:val="00B70ACE"/>
    <w:rsid w:val="00B70B42"/>
    <w:rsid w:val="00B727B5"/>
    <w:rsid w:val="00B731F1"/>
    <w:rsid w:val="00B76E72"/>
    <w:rsid w:val="00B81189"/>
    <w:rsid w:val="00B820BA"/>
    <w:rsid w:val="00B8294C"/>
    <w:rsid w:val="00B86A41"/>
    <w:rsid w:val="00B906AB"/>
    <w:rsid w:val="00B92B6C"/>
    <w:rsid w:val="00B957EC"/>
    <w:rsid w:val="00B95F38"/>
    <w:rsid w:val="00BA02F2"/>
    <w:rsid w:val="00BA182F"/>
    <w:rsid w:val="00BA4F3A"/>
    <w:rsid w:val="00BB229E"/>
    <w:rsid w:val="00BB3521"/>
    <w:rsid w:val="00BC0111"/>
    <w:rsid w:val="00BC069A"/>
    <w:rsid w:val="00BC2FE5"/>
    <w:rsid w:val="00BC3BF0"/>
    <w:rsid w:val="00BC6DA8"/>
    <w:rsid w:val="00BD0FD5"/>
    <w:rsid w:val="00BD2CBE"/>
    <w:rsid w:val="00BD45C5"/>
    <w:rsid w:val="00BD673F"/>
    <w:rsid w:val="00BE04B5"/>
    <w:rsid w:val="00BE53C0"/>
    <w:rsid w:val="00BE5D7C"/>
    <w:rsid w:val="00BF5813"/>
    <w:rsid w:val="00BF5AA0"/>
    <w:rsid w:val="00BF5E6A"/>
    <w:rsid w:val="00C0226F"/>
    <w:rsid w:val="00C0334D"/>
    <w:rsid w:val="00C06EF5"/>
    <w:rsid w:val="00C23BA3"/>
    <w:rsid w:val="00C251B3"/>
    <w:rsid w:val="00C33C03"/>
    <w:rsid w:val="00C35A79"/>
    <w:rsid w:val="00C367C7"/>
    <w:rsid w:val="00C41BDD"/>
    <w:rsid w:val="00C42338"/>
    <w:rsid w:val="00C456A8"/>
    <w:rsid w:val="00C46224"/>
    <w:rsid w:val="00C506FB"/>
    <w:rsid w:val="00C5131A"/>
    <w:rsid w:val="00C51FB0"/>
    <w:rsid w:val="00C5222D"/>
    <w:rsid w:val="00C5263A"/>
    <w:rsid w:val="00C57041"/>
    <w:rsid w:val="00C57E05"/>
    <w:rsid w:val="00C6196F"/>
    <w:rsid w:val="00C63CA1"/>
    <w:rsid w:val="00C65821"/>
    <w:rsid w:val="00C673F9"/>
    <w:rsid w:val="00C76C18"/>
    <w:rsid w:val="00C77993"/>
    <w:rsid w:val="00C80514"/>
    <w:rsid w:val="00C81527"/>
    <w:rsid w:val="00C822B9"/>
    <w:rsid w:val="00C85BF2"/>
    <w:rsid w:val="00C863D6"/>
    <w:rsid w:val="00C87FA1"/>
    <w:rsid w:val="00C91ABA"/>
    <w:rsid w:val="00C91D3D"/>
    <w:rsid w:val="00C9285C"/>
    <w:rsid w:val="00C9674B"/>
    <w:rsid w:val="00CA0734"/>
    <w:rsid w:val="00CA1692"/>
    <w:rsid w:val="00CA30CB"/>
    <w:rsid w:val="00CA698A"/>
    <w:rsid w:val="00CA6B7B"/>
    <w:rsid w:val="00CB0D87"/>
    <w:rsid w:val="00CB1813"/>
    <w:rsid w:val="00CB295B"/>
    <w:rsid w:val="00CB361C"/>
    <w:rsid w:val="00CB52EA"/>
    <w:rsid w:val="00CB54BF"/>
    <w:rsid w:val="00CB6679"/>
    <w:rsid w:val="00CB6C97"/>
    <w:rsid w:val="00CB7885"/>
    <w:rsid w:val="00CC568A"/>
    <w:rsid w:val="00CD2655"/>
    <w:rsid w:val="00CD3335"/>
    <w:rsid w:val="00CD382D"/>
    <w:rsid w:val="00CD3A0A"/>
    <w:rsid w:val="00CD3AFD"/>
    <w:rsid w:val="00CD3E71"/>
    <w:rsid w:val="00CD4BDE"/>
    <w:rsid w:val="00CD6D52"/>
    <w:rsid w:val="00CE6A94"/>
    <w:rsid w:val="00CE723C"/>
    <w:rsid w:val="00CF3D1C"/>
    <w:rsid w:val="00D00DA9"/>
    <w:rsid w:val="00D0202C"/>
    <w:rsid w:val="00D02864"/>
    <w:rsid w:val="00D030FA"/>
    <w:rsid w:val="00D07AD1"/>
    <w:rsid w:val="00D07DD8"/>
    <w:rsid w:val="00D07EAB"/>
    <w:rsid w:val="00D1135B"/>
    <w:rsid w:val="00D23A2A"/>
    <w:rsid w:val="00D24F55"/>
    <w:rsid w:val="00D3057A"/>
    <w:rsid w:val="00D3225E"/>
    <w:rsid w:val="00D3286C"/>
    <w:rsid w:val="00D3763E"/>
    <w:rsid w:val="00D448C9"/>
    <w:rsid w:val="00D46286"/>
    <w:rsid w:val="00D46292"/>
    <w:rsid w:val="00D47431"/>
    <w:rsid w:val="00D503C9"/>
    <w:rsid w:val="00D556F1"/>
    <w:rsid w:val="00D561ED"/>
    <w:rsid w:val="00D61BE7"/>
    <w:rsid w:val="00D6431C"/>
    <w:rsid w:val="00D64F15"/>
    <w:rsid w:val="00D66D58"/>
    <w:rsid w:val="00D67D69"/>
    <w:rsid w:val="00D71977"/>
    <w:rsid w:val="00D72159"/>
    <w:rsid w:val="00D725A0"/>
    <w:rsid w:val="00D72BAB"/>
    <w:rsid w:val="00D76933"/>
    <w:rsid w:val="00D81585"/>
    <w:rsid w:val="00D8185D"/>
    <w:rsid w:val="00D82097"/>
    <w:rsid w:val="00D82A76"/>
    <w:rsid w:val="00D83526"/>
    <w:rsid w:val="00D91EA3"/>
    <w:rsid w:val="00D92EEB"/>
    <w:rsid w:val="00D972E0"/>
    <w:rsid w:val="00DB0D3A"/>
    <w:rsid w:val="00DB2091"/>
    <w:rsid w:val="00DB2D70"/>
    <w:rsid w:val="00DB2ED0"/>
    <w:rsid w:val="00DB353F"/>
    <w:rsid w:val="00DB4023"/>
    <w:rsid w:val="00DB44FF"/>
    <w:rsid w:val="00DB6C1E"/>
    <w:rsid w:val="00DC13B0"/>
    <w:rsid w:val="00DC27F2"/>
    <w:rsid w:val="00DC4084"/>
    <w:rsid w:val="00DC756B"/>
    <w:rsid w:val="00DC77EA"/>
    <w:rsid w:val="00DD0EDB"/>
    <w:rsid w:val="00DD1936"/>
    <w:rsid w:val="00DD4D72"/>
    <w:rsid w:val="00DD5232"/>
    <w:rsid w:val="00DE2FF6"/>
    <w:rsid w:val="00DE51FE"/>
    <w:rsid w:val="00DE6ECE"/>
    <w:rsid w:val="00DF236C"/>
    <w:rsid w:val="00DF2527"/>
    <w:rsid w:val="00DF2945"/>
    <w:rsid w:val="00DF2CEF"/>
    <w:rsid w:val="00DF3D5B"/>
    <w:rsid w:val="00DF4076"/>
    <w:rsid w:val="00DF41D5"/>
    <w:rsid w:val="00E03B62"/>
    <w:rsid w:val="00E06FC6"/>
    <w:rsid w:val="00E07DB9"/>
    <w:rsid w:val="00E10C70"/>
    <w:rsid w:val="00E12190"/>
    <w:rsid w:val="00E12497"/>
    <w:rsid w:val="00E14FD5"/>
    <w:rsid w:val="00E16AD9"/>
    <w:rsid w:val="00E21348"/>
    <w:rsid w:val="00E23CD4"/>
    <w:rsid w:val="00E25523"/>
    <w:rsid w:val="00E25FD3"/>
    <w:rsid w:val="00E311D0"/>
    <w:rsid w:val="00E33E6E"/>
    <w:rsid w:val="00E35FAB"/>
    <w:rsid w:val="00E36539"/>
    <w:rsid w:val="00E37A79"/>
    <w:rsid w:val="00E40EEC"/>
    <w:rsid w:val="00E43C71"/>
    <w:rsid w:val="00E43FBC"/>
    <w:rsid w:val="00E44A6E"/>
    <w:rsid w:val="00E471B0"/>
    <w:rsid w:val="00E47B16"/>
    <w:rsid w:val="00E52716"/>
    <w:rsid w:val="00E60EC9"/>
    <w:rsid w:val="00E62A84"/>
    <w:rsid w:val="00E665DD"/>
    <w:rsid w:val="00E712E8"/>
    <w:rsid w:val="00E7389F"/>
    <w:rsid w:val="00E76C0F"/>
    <w:rsid w:val="00E81151"/>
    <w:rsid w:val="00E83F2C"/>
    <w:rsid w:val="00E8639D"/>
    <w:rsid w:val="00E90041"/>
    <w:rsid w:val="00E974A7"/>
    <w:rsid w:val="00E97BE8"/>
    <w:rsid w:val="00E97F51"/>
    <w:rsid w:val="00EA0B6D"/>
    <w:rsid w:val="00EA7939"/>
    <w:rsid w:val="00EB13A6"/>
    <w:rsid w:val="00EB1D65"/>
    <w:rsid w:val="00EB2C29"/>
    <w:rsid w:val="00EB4CBE"/>
    <w:rsid w:val="00EB520F"/>
    <w:rsid w:val="00EC0FCD"/>
    <w:rsid w:val="00EC1F62"/>
    <w:rsid w:val="00EC7B82"/>
    <w:rsid w:val="00ED3264"/>
    <w:rsid w:val="00ED3751"/>
    <w:rsid w:val="00ED6C54"/>
    <w:rsid w:val="00ED7353"/>
    <w:rsid w:val="00EE3B20"/>
    <w:rsid w:val="00EE5757"/>
    <w:rsid w:val="00EE676F"/>
    <w:rsid w:val="00EF090A"/>
    <w:rsid w:val="00EF0B44"/>
    <w:rsid w:val="00EF2244"/>
    <w:rsid w:val="00EF3F14"/>
    <w:rsid w:val="00EF4138"/>
    <w:rsid w:val="00EF41AD"/>
    <w:rsid w:val="00F021E8"/>
    <w:rsid w:val="00F0322F"/>
    <w:rsid w:val="00F04AE3"/>
    <w:rsid w:val="00F04E12"/>
    <w:rsid w:val="00F05B16"/>
    <w:rsid w:val="00F07475"/>
    <w:rsid w:val="00F07664"/>
    <w:rsid w:val="00F139A7"/>
    <w:rsid w:val="00F15689"/>
    <w:rsid w:val="00F20895"/>
    <w:rsid w:val="00F214F1"/>
    <w:rsid w:val="00F23997"/>
    <w:rsid w:val="00F23E44"/>
    <w:rsid w:val="00F25576"/>
    <w:rsid w:val="00F31C8C"/>
    <w:rsid w:val="00F31F3C"/>
    <w:rsid w:val="00F3288D"/>
    <w:rsid w:val="00F3507E"/>
    <w:rsid w:val="00F35156"/>
    <w:rsid w:val="00F36FEE"/>
    <w:rsid w:val="00F41A2E"/>
    <w:rsid w:val="00F422F1"/>
    <w:rsid w:val="00F442FB"/>
    <w:rsid w:val="00F449C6"/>
    <w:rsid w:val="00F51FE8"/>
    <w:rsid w:val="00F5204D"/>
    <w:rsid w:val="00F528CF"/>
    <w:rsid w:val="00F548AF"/>
    <w:rsid w:val="00F55818"/>
    <w:rsid w:val="00F609B2"/>
    <w:rsid w:val="00F64B83"/>
    <w:rsid w:val="00F66009"/>
    <w:rsid w:val="00F72D09"/>
    <w:rsid w:val="00F75B90"/>
    <w:rsid w:val="00F76752"/>
    <w:rsid w:val="00F8193D"/>
    <w:rsid w:val="00F85CC1"/>
    <w:rsid w:val="00F90AEE"/>
    <w:rsid w:val="00F93423"/>
    <w:rsid w:val="00F935BF"/>
    <w:rsid w:val="00F95BAB"/>
    <w:rsid w:val="00F95D3F"/>
    <w:rsid w:val="00FA0D84"/>
    <w:rsid w:val="00FA2B62"/>
    <w:rsid w:val="00FA4935"/>
    <w:rsid w:val="00FA5D2E"/>
    <w:rsid w:val="00FB215E"/>
    <w:rsid w:val="00FB3C96"/>
    <w:rsid w:val="00FB4481"/>
    <w:rsid w:val="00FB5B06"/>
    <w:rsid w:val="00FB674D"/>
    <w:rsid w:val="00FB7737"/>
    <w:rsid w:val="00FB7B54"/>
    <w:rsid w:val="00FC1210"/>
    <w:rsid w:val="00FC1E4D"/>
    <w:rsid w:val="00FD0326"/>
    <w:rsid w:val="00FD7472"/>
    <w:rsid w:val="00FE154A"/>
    <w:rsid w:val="00FE6659"/>
    <w:rsid w:val="00FF0458"/>
    <w:rsid w:val="00FF5DA6"/>
    <w:rsid w:val="076C8338"/>
    <w:rsid w:val="07E4B64C"/>
    <w:rsid w:val="09B7D0C1"/>
    <w:rsid w:val="118A5B19"/>
    <w:rsid w:val="11CBF7C9"/>
    <w:rsid w:val="14FBAA39"/>
    <w:rsid w:val="23B9F549"/>
    <w:rsid w:val="276732B1"/>
    <w:rsid w:val="279DCBDF"/>
    <w:rsid w:val="338D07CB"/>
    <w:rsid w:val="3C8F4FD9"/>
    <w:rsid w:val="504AF2F4"/>
    <w:rsid w:val="554352F4"/>
    <w:rsid w:val="585C1C21"/>
    <w:rsid w:val="59539200"/>
    <w:rsid w:val="66B1907D"/>
    <w:rsid w:val="67CA327D"/>
    <w:rsid w:val="68236544"/>
    <w:rsid w:val="6C867B1B"/>
    <w:rsid w:val="7982AC7F"/>
    <w:rsid w:val="79B3B828"/>
    <w:rsid w:val="7CA63548"/>
    <w:rsid w:val="7E354788"/>
    <w:rsid w:val="7FF1E4C3"/>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791BCDA8-A09B-4EB9-A2C0-9667DEEA8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paragraph" w:styleId="Revision">
    <w:name w:val="Revision"/>
    <w:hidden/>
    <w:uiPriority w:val="99"/>
    <w:semiHidden/>
    <w:rsid w:val="005F3019"/>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B10C91"/>
    <w:rPr>
      <w:color w:val="605E5C"/>
      <w:shd w:val="clear" w:color="auto" w:fill="E1DFDD"/>
    </w:rPr>
  </w:style>
  <w:style w:type="character" w:styleId="Mention">
    <w:name w:val="Mention"/>
    <w:basedOn w:val="DefaultParagraphFont"/>
    <w:uiPriority w:val="99"/>
    <w:unhideWhenUsed/>
    <w:rsid w:val="00075B3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8c2e6f3-6ea4-42c3-835e-44e49d8f3a1e">YEJUMFDJ6KMC-483555117-62812</_dlc_DocId>
    <_dlc_DocIdUrl xmlns="68c2e6f3-6ea4-42c3-835e-44e49d8f3a1e">
      <Url>https://nih.sharepoint.com/sites/HRSA-OA-OPAE/Teams/officeofexternalengagement/_layouts/15/DocIdRedir.aspx?ID=YEJUMFDJ6KMC-483555117-62812</Url>
      <Description>YEJUMFDJ6KMC-483555117-62812</Description>
    </_dlc_DocIdUrl>
    <lcf76f155ced4ddcb4097134ff3c332f xmlns="67db86a1-9af1-43d3-bfc7-627a4d2f08a0">
      <Terms xmlns="http://schemas.microsoft.com/office/infopath/2007/PartnerControls"/>
    </lcf76f155ced4ddcb4097134ff3c332f>
    <TaxCatchAll xmlns="68c2e6f3-6ea4-42c3-835e-44e49d8f3a1e" xsi:nil="true"/>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29" ma:contentTypeDescription="Create a new document." ma:contentTypeScope="" ma:versionID="930c7e9266521fb2ea40e4456855b4d6">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3e6dea3e3a3f0e25e7cebea9bbb199ef"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element ref="ns3:MediaServiceMetadata" minOccurs="0"/>
                <xsd:element ref="ns3:MediaServiceFastMetadata" minOccurs="0"/>
                <xsd:element ref="ns3:MediaServiceSearchProperties" minOccurs="0"/>
                <xsd:element ref="ns3:MediaServiceDateTaken"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2" nillable="true" ma:displayName="Taxonomy Catch All Column" ma:hidden="true" ma:list="{3ded3a3b-425c-4e70-8a8a-aed25b5bffe2}" ma:internalName="TaxCatchAll" ma:showField="CatchAllData" ma:web="68c2e6f3-6ea4-42c3-835e-44e49d8f3a1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dexed="true" ma:internalName="ActionNeeded">
      <xsd:simpleType>
        <xsd:restriction base="dms:Choice">
          <xsd:enumeration value="Yes - Drafting"/>
          <xsd:enumeration value="Yes - Staff Review"/>
          <xsd:enumeration value="Yes - Ready for Sam"/>
          <xsd:enumeration value="Yes - With Sam"/>
          <xsd:enumeration value="Yes - Ready for OMB"/>
          <xsd:enumeration value="Yes - Further Discussion Needed"/>
          <xsd:enumeration value="N/A"/>
        </xsd:restrict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 ds:uri="68c2e6f3-6ea4-42c3-835e-44e49d8f3a1e"/>
    <ds:schemaRef ds:uri="67db86a1-9af1-43d3-bfc7-627a4d2f08a0"/>
  </ds:schemaRefs>
</ds:datastoreItem>
</file>

<file path=customXml/itemProps2.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3.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4.xml><?xml version="1.0" encoding="utf-8"?>
<ds:datastoreItem xmlns:ds="http://schemas.openxmlformats.org/officeDocument/2006/customXml" ds:itemID="{CF6CB6A2-C6E8-44C9-A85C-5E119564B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2e6f3-6ea4-42c3-835e-44e49d8f3a1e"/>
    <ds:schemaRef ds:uri="67db86a1-9af1-43d3-bfc7-627a4d2f0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C76FBB-6048-4752-BD6E-DAC75FD21523}">
  <ds:schemaRefs>
    <ds:schemaRef ds:uri="http://schemas.microsoft.com/sharepoint/event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1</Pages>
  <Words>991</Words>
  <Characters>5655</Characters>
  <Application>Microsoft Office Word</Application>
  <DocSecurity>0</DocSecurity>
  <Lines>47</Lines>
  <Paragraphs>13</Paragraphs>
  <ScaleCrop>false</ScaleCrop>
  <Company>HRSA</Company>
  <LinksUpToDate>false</LinksUpToDate>
  <CharactersWithSpaces>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Cooper, Laura (HRSA)</cp:lastModifiedBy>
  <cp:revision>11</cp:revision>
  <cp:lastPrinted>2015-10-27T19:28:00Z</cp:lastPrinted>
  <dcterms:created xsi:type="dcterms:W3CDTF">2026-06-30T19:03:00Z</dcterms:created>
  <dcterms:modified xsi:type="dcterms:W3CDTF">2026-06-30T20:36: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Non-Substantive Change Memo</vt:lpwstr>
  </property>
  <property fmtid="{D5CDD505-2E9C-101B-9397-08002B2CF9AE}" pid="3" name="ComplianceAssetId">
    <vt:lpwstr/>
  </property>
  <property fmtid="{D5CDD505-2E9C-101B-9397-08002B2CF9AE}" pid="4" name="ContentTypeId">
    <vt:lpwstr>0x01010095FF7B7FA2AFEB499C29ED11FCDA9ADA</vt:lpwstr>
  </property>
  <property fmtid="{D5CDD505-2E9C-101B-9397-08002B2CF9AE}" pid="5" name="docLang">
    <vt:lpwstr>en</vt:lpwstr>
  </property>
  <property fmtid="{D5CDD505-2E9C-101B-9397-08002B2CF9AE}" pid="6" name="DocumentType">
    <vt:lpwstr>Template</vt:lpwstr>
  </property>
  <property fmtid="{D5CDD505-2E9C-101B-9397-08002B2CF9AE}" pid="7" name="MediaServiceImageTags">
    <vt:lpwstr/>
  </property>
  <property fmtid="{D5CDD505-2E9C-101B-9397-08002B2CF9AE}" pid="8" name="Order">
    <vt:r8>2100</vt:r8>
  </property>
  <property fmtid="{D5CDD505-2E9C-101B-9397-08002B2CF9AE}" pid="9" name="TemplateUrl">
    <vt:lpwstr/>
  </property>
  <property fmtid="{D5CDD505-2E9C-101B-9397-08002B2CF9AE}" pid="10" name="TriggerFlowInfo">
    <vt:lpwstr/>
  </property>
  <property fmtid="{D5CDD505-2E9C-101B-9397-08002B2CF9AE}" pid="11" name="xd_ProgID">
    <vt:lpwstr/>
  </property>
  <property fmtid="{D5CDD505-2E9C-101B-9397-08002B2CF9AE}" pid="12" name="xd_Signature">
    <vt:bool>false</vt:bool>
  </property>
  <property fmtid="{D5CDD505-2E9C-101B-9397-08002B2CF9AE}" pid="13" name="_dlc_DocIdItemGuid">
    <vt:lpwstr>8ebfebd9-aa47-4c48-a84a-b567ad47a915</vt:lpwstr>
  </property>
  <property fmtid="{D5CDD505-2E9C-101B-9397-08002B2CF9AE}" pid="14" name="_ExtendedDescription">
    <vt:lpwstr/>
  </property>
</Properties>
</file>